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DA5425"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Graham Group (“Graham”) is a growing, dynamic and innovative construction solutions provider with a history of success dating back to 1926. As an employee-owned company, you will be able to capitalize on our collective success by becoming an owner yourself. You will also be able to take advantage of professional development, learning and growth opportunities, while working on exciting, leading-edge projects.</w:t>
      </w:r>
    </w:p>
    <w:p w14:paraId="76DAFC89"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Graham ranks among Canada’s largest construction companies, is a Platinum Member of Canada’s 50 Best Managed Companies and is seeking top tier talent to further strengthen our capabilities. We provide a collaborative and caring culture and the necessary tools and support for you to succeed, both personally and professionally. If you’re eager to work on innovative projects, be part of a great team and become an employee-owner, Graham is the place for you.</w:t>
      </w:r>
    </w:p>
    <w:p w14:paraId="4A16FF97"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As a member of Graham’s Development &amp; Investment division you will actively manage and support real estate development projects undertaken by Gracorp Properties Ltd. (“</w:t>
      </w:r>
      <w:r w:rsidRPr="007974A6">
        <w:rPr>
          <w:rFonts w:ascii="Helvetica" w:eastAsia="Times New Roman" w:hAnsi="Helvetica" w:cs="Helvetica"/>
          <w:b/>
          <w:bCs/>
          <w:color w:val="2D2D2D"/>
          <w:sz w:val="20"/>
          <w:szCs w:val="20"/>
          <w:lang w:eastAsia="zh-CN"/>
        </w:rPr>
        <w:t>Gracorp</w:t>
      </w:r>
      <w:r w:rsidRPr="007974A6">
        <w:rPr>
          <w:rFonts w:ascii="Helvetica" w:eastAsia="Times New Roman" w:hAnsi="Helvetica" w:cs="Helvetica"/>
          <w:color w:val="2D2D2D"/>
          <w:sz w:val="20"/>
          <w:szCs w:val="20"/>
          <w:lang w:eastAsia="zh-CN"/>
        </w:rPr>
        <w:t>”), a wholly owned subsidiary of Graham.</w:t>
      </w:r>
    </w:p>
    <w:p w14:paraId="6F582C61"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Gracorp is a merchant-style, private market real estate developer with offices in Vancouver, Calgary and Seattle. Spanning office, commercial, industrial and multi-family residential developments, Gracorp partners with a variety of landowners, developers and investment firms to deliver real estate investment opportunities to the marketplace. Gracorp is currently involved in developing ten projects in Canada and the Pacific Northwest in the United States, totaling over $1.1 billion.</w:t>
      </w:r>
    </w:p>
    <w:p w14:paraId="24AB6DFD"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The Position:</w:t>
      </w:r>
    </w:p>
    <w:p w14:paraId="5FA75A5A"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Reporting to the Managing Director, British Columbia, the Acquisitions Analyst is responsible for supporting Gracorp’s real estate development team in the assessment of new projects and the management of existing developments. Key responsibilities include financial analysis, market research for development opportunities, ongoing financial monitoring of existing projects, sale analysis, and valuation support for financial reporting.</w:t>
      </w:r>
    </w:p>
    <w:p w14:paraId="32420790"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Responsibilities:</w:t>
      </w:r>
    </w:p>
    <w:p w14:paraId="2A28E320"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Development Planning and Acquisition</w:t>
      </w:r>
    </w:p>
    <w:p w14:paraId="7D9E04DC" w14:textId="77777777" w:rsidR="007974A6" w:rsidRPr="007974A6" w:rsidRDefault="007974A6" w:rsidP="007974A6">
      <w:pPr>
        <w:numPr>
          <w:ilvl w:val="0"/>
          <w:numId w:val="5"/>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Assist with the financial front-end analysis of a project prior to acquisition.</w:t>
      </w:r>
    </w:p>
    <w:p w14:paraId="322D5BA4" w14:textId="77777777" w:rsidR="007974A6" w:rsidRPr="007974A6" w:rsidRDefault="007974A6" w:rsidP="007974A6">
      <w:pPr>
        <w:numPr>
          <w:ilvl w:val="0"/>
          <w:numId w:val="5"/>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Conduct research and due diligence to assist with new acquisition opportunities.</w:t>
      </w:r>
    </w:p>
    <w:p w14:paraId="112175D4" w14:textId="77777777" w:rsidR="007974A6" w:rsidRPr="007974A6" w:rsidRDefault="007974A6" w:rsidP="007974A6">
      <w:pPr>
        <w:numPr>
          <w:ilvl w:val="0"/>
          <w:numId w:val="5"/>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Understand market restrictions (land, zoning, etc.) and opportunities for analysis.</w:t>
      </w:r>
    </w:p>
    <w:p w14:paraId="4BB1F1EC" w14:textId="77777777" w:rsidR="007974A6" w:rsidRPr="007974A6" w:rsidRDefault="007974A6" w:rsidP="007974A6">
      <w:pPr>
        <w:numPr>
          <w:ilvl w:val="0"/>
          <w:numId w:val="5"/>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Determine appropriate acquisition steps to lead to best possible results.</w:t>
      </w:r>
    </w:p>
    <w:p w14:paraId="049AD583"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Financial Analysis</w:t>
      </w:r>
    </w:p>
    <w:p w14:paraId="42FDAFD9"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Create and utilize financial models to provide forecasting, planning, and budgeting data.</w:t>
      </w:r>
    </w:p>
    <w:p w14:paraId="194FE696" w14:textId="77777777" w:rsidR="007974A6" w:rsidRPr="007974A6" w:rsidRDefault="007974A6" w:rsidP="007974A6">
      <w:pPr>
        <w:numPr>
          <w:ilvl w:val="0"/>
          <w:numId w:val="6"/>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Monitor and review financial models, cashflows, calculations and outputs for project budgets and equity IRR analysis.</w:t>
      </w:r>
    </w:p>
    <w:p w14:paraId="294DB84C" w14:textId="77777777" w:rsidR="007974A6" w:rsidRPr="007974A6" w:rsidRDefault="007974A6" w:rsidP="007974A6">
      <w:pPr>
        <w:numPr>
          <w:ilvl w:val="0"/>
          <w:numId w:val="6"/>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Modify and manipulate the variables of such financial models for forecasting.</w:t>
      </w:r>
    </w:p>
    <w:p w14:paraId="25A4111B" w14:textId="77777777" w:rsidR="007974A6" w:rsidRPr="007974A6" w:rsidRDefault="007974A6" w:rsidP="007974A6">
      <w:pPr>
        <w:numPr>
          <w:ilvl w:val="0"/>
          <w:numId w:val="6"/>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Improve processes to enhance efficiency, accuracy, and financial analysis capabilities.</w:t>
      </w:r>
    </w:p>
    <w:p w14:paraId="2230F5F4"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Stakeholder/Industry Relationships</w:t>
      </w:r>
    </w:p>
    <w:p w14:paraId="4B584D82" w14:textId="77777777" w:rsidR="007974A6" w:rsidRPr="007974A6" w:rsidRDefault="007974A6" w:rsidP="007974A6">
      <w:pPr>
        <w:numPr>
          <w:ilvl w:val="0"/>
          <w:numId w:val="7"/>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Support the management and establishment of internal and external relationships, including public and private sector clients, venture partners, brokers, landowners, and financing partners.</w:t>
      </w:r>
    </w:p>
    <w:p w14:paraId="15A25317" w14:textId="77777777" w:rsidR="007974A6" w:rsidRPr="007974A6" w:rsidRDefault="007974A6" w:rsidP="007974A6">
      <w:pPr>
        <w:numPr>
          <w:ilvl w:val="0"/>
          <w:numId w:val="7"/>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Participate in industry, client, and community relations to enhance and promote Gracorp.</w:t>
      </w:r>
    </w:p>
    <w:p w14:paraId="0F5A4B30"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lastRenderedPageBreak/>
        <w:t>Key Success Factors and Capabilities</w:t>
      </w:r>
    </w:p>
    <w:p w14:paraId="16031BE6" w14:textId="77777777" w:rsidR="007974A6" w:rsidRPr="007974A6" w:rsidRDefault="007974A6" w:rsidP="007974A6">
      <w:pPr>
        <w:numPr>
          <w:ilvl w:val="0"/>
          <w:numId w:val="8"/>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Display leadership in ethical standards and integrity.</w:t>
      </w:r>
    </w:p>
    <w:p w14:paraId="10520785" w14:textId="77777777" w:rsidR="007974A6" w:rsidRPr="007974A6" w:rsidRDefault="007974A6" w:rsidP="007974A6">
      <w:pPr>
        <w:numPr>
          <w:ilvl w:val="0"/>
          <w:numId w:val="8"/>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Demonstrate a results-oriented business approach and excellent problem-solving skills.</w:t>
      </w:r>
    </w:p>
    <w:p w14:paraId="35F73F4D" w14:textId="77777777" w:rsidR="007974A6" w:rsidRPr="007974A6" w:rsidRDefault="007974A6" w:rsidP="007974A6">
      <w:pPr>
        <w:numPr>
          <w:ilvl w:val="0"/>
          <w:numId w:val="8"/>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Display drive and resilience, remaining effective when experiencing change.</w:t>
      </w:r>
    </w:p>
    <w:p w14:paraId="69443979" w14:textId="77777777" w:rsidR="007974A6" w:rsidRPr="007974A6" w:rsidRDefault="007974A6" w:rsidP="007974A6">
      <w:pPr>
        <w:numPr>
          <w:ilvl w:val="0"/>
          <w:numId w:val="8"/>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Communicate accurately, efficiently, and consistently both in writing and verbally.</w:t>
      </w:r>
    </w:p>
    <w:p w14:paraId="795DC240" w14:textId="77777777" w:rsidR="007974A6" w:rsidRPr="007974A6" w:rsidRDefault="007974A6" w:rsidP="007974A6">
      <w:pPr>
        <w:numPr>
          <w:ilvl w:val="0"/>
          <w:numId w:val="8"/>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Prepare and present accurate and high-quality presentations.</w:t>
      </w:r>
    </w:p>
    <w:p w14:paraId="1CF215A7" w14:textId="77777777" w:rsidR="007974A6" w:rsidRPr="007974A6" w:rsidRDefault="007974A6" w:rsidP="007974A6">
      <w:pPr>
        <w:numPr>
          <w:ilvl w:val="0"/>
          <w:numId w:val="8"/>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Seek out relevant updates for pro-forma development and investment property valuations.</w:t>
      </w:r>
    </w:p>
    <w:p w14:paraId="0E3559A6"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i/>
          <w:iCs/>
          <w:color w:val="2D2D2D"/>
          <w:sz w:val="20"/>
          <w:szCs w:val="20"/>
          <w:lang w:eastAsia="zh-CN"/>
        </w:rPr>
        <w:t>To be successful at Gracorp, you will have the following qualifications and experience:</w:t>
      </w:r>
    </w:p>
    <w:p w14:paraId="2FBCEEB3" w14:textId="77777777" w:rsidR="007974A6" w:rsidRPr="007974A6" w:rsidRDefault="007974A6" w:rsidP="007974A6">
      <w:pPr>
        <w:numPr>
          <w:ilvl w:val="0"/>
          <w:numId w:val="9"/>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Post-secondary degree in Real Estate, Finance or Economics concentration.</w:t>
      </w:r>
    </w:p>
    <w:p w14:paraId="7E1E281C" w14:textId="77777777" w:rsidR="007974A6" w:rsidRPr="007974A6" w:rsidRDefault="007974A6" w:rsidP="007974A6">
      <w:pPr>
        <w:numPr>
          <w:ilvl w:val="0"/>
          <w:numId w:val="9"/>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1-3 years of experience or equivalent education in real estate development.</w:t>
      </w:r>
    </w:p>
    <w:p w14:paraId="65F5A744" w14:textId="77777777" w:rsidR="007974A6" w:rsidRPr="007974A6" w:rsidRDefault="007974A6" w:rsidP="007974A6">
      <w:pPr>
        <w:numPr>
          <w:ilvl w:val="0"/>
          <w:numId w:val="9"/>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Experience in creating and working with financial models or equivalent education.</w:t>
      </w:r>
    </w:p>
    <w:p w14:paraId="1C1EC787" w14:textId="77777777" w:rsidR="007974A6" w:rsidRPr="007974A6" w:rsidRDefault="007974A6" w:rsidP="007974A6">
      <w:pPr>
        <w:numPr>
          <w:ilvl w:val="0"/>
          <w:numId w:val="9"/>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Proven track record of superior analytical, research, and presentation skills.</w:t>
      </w:r>
    </w:p>
    <w:p w14:paraId="63D94821" w14:textId="77777777" w:rsidR="007974A6" w:rsidRPr="007974A6" w:rsidRDefault="007974A6" w:rsidP="007974A6">
      <w:pPr>
        <w:numPr>
          <w:ilvl w:val="0"/>
          <w:numId w:val="9"/>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Intermediate to advanced skills in Microsoft Excel.</w:t>
      </w:r>
    </w:p>
    <w:p w14:paraId="21B0FBC6"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i/>
          <w:iCs/>
          <w:color w:val="2D2D2D"/>
          <w:sz w:val="20"/>
          <w:szCs w:val="20"/>
          <w:lang w:eastAsia="zh-CN"/>
        </w:rPr>
        <w:t>Compensation and Benefits:</w:t>
      </w:r>
    </w:p>
    <w:p w14:paraId="1DB78FFB" w14:textId="77777777" w:rsidR="007974A6" w:rsidRPr="007974A6" w:rsidRDefault="007974A6" w:rsidP="007974A6">
      <w:pPr>
        <w:numPr>
          <w:ilvl w:val="0"/>
          <w:numId w:val="10"/>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Competitive salary with annual bonus potential</w:t>
      </w:r>
    </w:p>
    <w:p w14:paraId="261B5ABD" w14:textId="77777777" w:rsidR="007974A6" w:rsidRPr="007974A6" w:rsidRDefault="007974A6" w:rsidP="007974A6">
      <w:pPr>
        <w:numPr>
          <w:ilvl w:val="0"/>
          <w:numId w:val="10"/>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Comprehensive benefits package including dental, optical and medical and a company matched pension plan.</w:t>
      </w:r>
    </w:p>
    <w:p w14:paraId="0274D43D" w14:textId="77777777" w:rsidR="007974A6" w:rsidRPr="007974A6" w:rsidRDefault="007974A6" w:rsidP="007974A6">
      <w:pPr>
        <w:numPr>
          <w:ilvl w:val="0"/>
          <w:numId w:val="10"/>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Ownership and long-term equity opportunities</w:t>
      </w:r>
    </w:p>
    <w:p w14:paraId="56FED7E3"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i/>
          <w:iCs/>
          <w:color w:val="2D2D2D"/>
          <w:sz w:val="20"/>
          <w:szCs w:val="20"/>
          <w:lang w:eastAsia="zh-CN"/>
        </w:rPr>
        <w:t>What We Can Offer You:</w:t>
      </w:r>
    </w:p>
    <w:p w14:paraId="09AD145C" w14:textId="77777777" w:rsidR="007974A6" w:rsidRPr="007974A6" w:rsidRDefault="007974A6" w:rsidP="007974A6">
      <w:pPr>
        <w:numPr>
          <w:ilvl w:val="0"/>
          <w:numId w:val="11"/>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Strong commitment to safety in the workplace</w:t>
      </w:r>
    </w:p>
    <w:p w14:paraId="4FF2BF53" w14:textId="77777777" w:rsidR="007974A6" w:rsidRPr="007974A6" w:rsidRDefault="007974A6" w:rsidP="007974A6">
      <w:pPr>
        <w:numPr>
          <w:ilvl w:val="0"/>
          <w:numId w:val="11"/>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A grounded and family-oriented workplace in a progressive environment that is at the forefront of a fast-evolving business sector</w:t>
      </w:r>
    </w:p>
    <w:p w14:paraId="2EA2ABF2" w14:textId="77777777" w:rsidR="007974A6" w:rsidRPr="007974A6" w:rsidRDefault="007974A6" w:rsidP="007974A6">
      <w:pPr>
        <w:numPr>
          <w:ilvl w:val="0"/>
          <w:numId w:val="11"/>
        </w:numPr>
        <w:shd w:val="clear" w:color="auto" w:fill="FFFFFF"/>
        <w:spacing w:before="100" w:beforeAutospacing="1" w:after="100" w:afterAutospacing="1"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Commitment to the training and wealth of opportunities for career development across job categories, project types and locations around North America</w:t>
      </w:r>
    </w:p>
    <w:p w14:paraId="31AB1FC2"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Gracorp is an Equal Opportunity Employer, and employment selection decisions are based on merit, qualifications, and abilities. Gracorp does not discriminate in employment opportunities or practices on the basis of race, color, religion, gender, national origin, age, sexual orientation, gender identity, disability, veteran status or any other characteristic protected by country, regional or local law.</w:t>
      </w:r>
    </w:p>
    <w:p w14:paraId="0CEE1BD6"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We're Building careers, not filling jobs.</w:t>
      </w:r>
    </w:p>
    <w:p w14:paraId="25AEA9B9"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color w:val="2D2D2D"/>
          <w:sz w:val="20"/>
          <w:szCs w:val="20"/>
          <w:lang w:eastAsia="zh-CN"/>
        </w:rPr>
        <w:t>View available job opportunities and submit your application online at www.graham.ca/careers</w:t>
      </w:r>
      <w:r w:rsidRPr="007974A6">
        <w:rPr>
          <w:rFonts w:ascii="Helvetica" w:eastAsia="Times New Roman" w:hAnsi="Helvetica" w:cs="Helvetica"/>
          <w:color w:val="2D2D2D"/>
          <w:sz w:val="20"/>
          <w:szCs w:val="20"/>
          <w:lang w:eastAsia="zh-CN"/>
        </w:rPr>
        <w:br/>
        <w:t>Applications will only be accepted as online submissions through the Graham website.</w:t>
      </w:r>
      <w:r w:rsidRPr="007974A6">
        <w:rPr>
          <w:rFonts w:ascii="Helvetica" w:eastAsia="Times New Roman" w:hAnsi="Helvetica" w:cs="Helvetica"/>
          <w:color w:val="2D2D2D"/>
          <w:sz w:val="20"/>
          <w:szCs w:val="20"/>
          <w:lang w:eastAsia="zh-CN"/>
        </w:rPr>
        <w:br/>
      </w:r>
      <w:r w:rsidRPr="007974A6">
        <w:rPr>
          <w:rFonts w:ascii="Helvetica" w:eastAsia="Times New Roman" w:hAnsi="Helvetica" w:cs="Helvetica"/>
          <w:b/>
          <w:bCs/>
          <w:i/>
          <w:iCs/>
          <w:color w:val="2D2D2D"/>
          <w:sz w:val="20"/>
          <w:szCs w:val="20"/>
          <w:lang w:eastAsia="zh-CN"/>
        </w:rPr>
        <w:t>Please, no unsolicited resumes or phone inquiries from agencies, thank you.</w:t>
      </w:r>
    </w:p>
    <w:p w14:paraId="38B1F4E6" w14:textId="77777777" w:rsidR="007974A6" w:rsidRPr="007974A6" w:rsidRDefault="007974A6" w:rsidP="007974A6">
      <w:pPr>
        <w:shd w:val="clear" w:color="auto" w:fill="FFFFFF"/>
        <w:spacing w:after="240" w:line="240" w:lineRule="auto"/>
        <w:rPr>
          <w:rFonts w:ascii="Helvetica" w:eastAsia="Times New Roman" w:hAnsi="Helvetica" w:cs="Helvetica"/>
          <w:color w:val="2D2D2D"/>
          <w:sz w:val="20"/>
          <w:szCs w:val="20"/>
          <w:lang w:eastAsia="zh-CN"/>
        </w:rPr>
      </w:pPr>
      <w:r w:rsidRPr="007974A6">
        <w:rPr>
          <w:rFonts w:ascii="Helvetica" w:eastAsia="Times New Roman" w:hAnsi="Helvetica" w:cs="Helvetica"/>
          <w:b/>
          <w:bCs/>
          <w:color w:val="2D2D2D"/>
          <w:sz w:val="20"/>
          <w:szCs w:val="20"/>
          <w:lang w:eastAsia="zh-CN"/>
        </w:rPr>
        <w:t>Graham Management Services LP</w:t>
      </w:r>
      <w:r w:rsidRPr="007974A6">
        <w:rPr>
          <w:rFonts w:ascii="Helvetica" w:eastAsia="Times New Roman" w:hAnsi="Helvetica" w:cs="Helvetica"/>
          <w:color w:val="2D2D2D"/>
          <w:sz w:val="20"/>
          <w:szCs w:val="20"/>
          <w:lang w:eastAsia="zh-CN"/>
        </w:rPr>
        <w:br/>
        <w:t>10840 27th Street SE</w:t>
      </w:r>
      <w:r w:rsidRPr="007974A6">
        <w:rPr>
          <w:rFonts w:ascii="Helvetica" w:eastAsia="Times New Roman" w:hAnsi="Helvetica" w:cs="Helvetica"/>
          <w:color w:val="2D2D2D"/>
          <w:sz w:val="20"/>
          <w:szCs w:val="20"/>
          <w:lang w:eastAsia="zh-CN"/>
        </w:rPr>
        <w:br/>
        <w:t>Calgary, AB T2Z 3R6</w:t>
      </w:r>
      <w:r w:rsidRPr="007974A6">
        <w:rPr>
          <w:rFonts w:ascii="Helvetica" w:eastAsia="Times New Roman" w:hAnsi="Helvetica" w:cs="Helvetica"/>
          <w:color w:val="2D2D2D"/>
          <w:sz w:val="20"/>
          <w:szCs w:val="20"/>
          <w:lang w:eastAsia="zh-CN"/>
        </w:rPr>
        <w:br/>
        <w:t>Fax: 403.570.5130</w:t>
      </w:r>
    </w:p>
    <w:p w14:paraId="729F437F" w14:textId="77777777" w:rsidR="007974A6" w:rsidRDefault="007974A6" w:rsidP="007974A6">
      <w:r w:rsidRPr="007974A6">
        <w:rPr>
          <w:b/>
          <w:bCs/>
        </w:rPr>
        <w:t>Reference</w:t>
      </w:r>
    </w:p>
    <w:p w14:paraId="25D9EEC5" w14:textId="7BBDD079" w:rsidR="00E22F74" w:rsidRPr="007974A6" w:rsidRDefault="00E22F74" w:rsidP="00E22F74">
      <w:pPr>
        <w:spacing w:before="100" w:beforeAutospacing="1" w:after="100" w:afterAutospacing="1" w:line="240" w:lineRule="auto"/>
        <w:rPr>
          <w:rFonts w:ascii="Times New Roman" w:eastAsia="Times New Roman" w:hAnsi="Times New Roman" w:cs="Times New Roman"/>
          <w:sz w:val="24"/>
          <w:szCs w:val="24"/>
          <w:lang w:eastAsia="zh-CN"/>
        </w:rPr>
      </w:pPr>
      <w:r w:rsidRPr="00E22F74">
        <w:rPr>
          <w:rFonts w:ascii="Times New Roman" w:eastAsia="Times New Roman" w:hAnsi="Times New Roman" w:cs="Times New Roman"/>
          <w:sz w:val="24"/>
          <w:szCs w:val="24"/>
          <w:lang w:eastAsia="zh-CN"/>
        </w:rPr>
        <w:t>Real Estate Acquisitions Analyst, 2020, https://ca.indeed.com/viewjob?jk=4d8cbf4957117265&amp;tk=1ep9n2ns4o21e801</w:t>
      </w:r>
    </w:p>
    <w:p w14:paraId="5F7A4684" w14:textId="62242760" w:rsidR="001A1690" w:rsidRDefault="001A1690" w:rsidP="00E22F74">
      <w:pPr>
        <w:spacing w:after="0"/>
      </w:pPr>
      <w:r>
        <w:t>Barton Lui</w:t>
      </w:r>
    </w:p>
    <w:p w14:paraId="4812D9A4" w14:textId="54BC8655" w:rsidR="00866B00" w:rsidRDefault="00E22F74" w:rsidP="00E22F74">
      <w:pPr>
        <w:spacing w:after="0"/>
      </w:pPr>
      <w:r>
        <w:t>6789 Hundson Street,</w:t>
      </w:r>
    </w:p>
    <w:p w14:paraId="51E6032C" w14:textId="310491B3" w:rsidR="00E22F74" w:rsidRDefault="00E22F74" w:rsidP="00E22F74">
      <w:pPr>
        <w:spacing w:after="0"/>
      </w:pPr>
      <w:r>
        <w:t>Vancouver, BC V6P4K3</w:t>
      </w:r>
    </w:p>
    <w:p w14:paraId="17563FDE" w14:textId="20076F5C" w:rsidR="00E22F74" w:rsidRDefault="00E22F74" w:rsidP="00E22F74">
      <w:pPr>
        <w:spacing w:after="0"/>
      </w:pPr>
      <w:r>
        <w:t>December 11, 2020</w:t>
      </w:r>
    </w:p>
    <w:p w14:paraId="5847DBF6" w14:textId="3A6CA32A" w:rsidR="001A1690" w:rsidRDefault="001A1690" w:rsidP="00E22F74">
      <w:pPr>
        <w:spacing w:after="0"/>
      </w:pPr>
      <w:r>
        <w:t>Phone: 604-715-5568</w:t>
      </w:r>
    </w:p>
    <w:p w14:paraId="17E13204" w14:textId="1D410A8D" w:rsidR="00E22F74" w:rsidRDefault="001A1690" w:rsidP="00E22F74">
      <w:pPr>
        <w:spacing w:after="0"/>
      </w:pPr>
      <w:r>
        <w:t xml:space="preserve">Email: </w:t>
      </w:r>
      <w:hyperlink r:id="rId5" w:history="1">
        <w:r w:rsidRPr="000F0746">
          <w:rPr>
            <w:rStyle w:val="Hyperlink"/>
          </w:rPr>
          <w:t>Bartonlui.ca@gmail.com</w:t>
        </w:r>
      </w:hyperlink>
      <w:r>
        <w:tab/>
      </w:r>
    </w:p>
    <w:p w14:paraId="633E90C6" w14:textId="77777777" w:rsidR="001A1690" w:rsidRPr="0066429C" w:rsidRDefault="001A1690" w:rsidP="00E22F74">
      <w:pPr>
        <w:spacing w:after="0"/>
        <w:rPr>
          <w:sz w:val="24"/>
          <w:szCs w:val="24"/>
        </w:rPr>
      </w:pPr>
    </w:p>
    <w:p w14:paraId="320E1904" w14:textId="77777777" w:rsidR="00E22F74" w:rsidRPr="0066429C" w:rsidRDefault="00E22F74" w:rsidP="00E22F74">
      <w:pPr>
        <w:spacing w:after="0" w:line="240" w:lineRule="auto"/>
        <w:rPr>
          <w:b/>
          <w:bCs/>
          <w:sz w:val="24"/>
          <w:szCs w:val="24"/>
        </w:rPr>
      </w:pPr>
      <w:bookmarkStart w:id="0" w:name="_Hlk58598703"/>
      <w:r w:rsidRPr="0066429C">
        <w:rPr>
          <w:b/>
          <w:bCs/>
          <w:sz w:val="24"/>
          <w:szCs w:val="24"/>
        </w:rPr>
        <w:t>Graham Management Services LP</w:t>
      </w:r>
    </w:p>
    <w:bookmarkEnd w:id="0"/>
    <w:p w14:paraId="61E275C8" w14:textId="77777777" w:rsidR="00E22F74" w:rsidRPr="0066429C" w:rsidRDefault="00E22F74" w:rsidP="00E22F74">
      <w:pPr>
        <w:spacing w:after="0" w:line="240" w:lineRule="auto"/>
        <w:rPr>
          <w:sz w:val="24"/>
          <w:szCs w:val="24"/>
        </w:rPr>
      </w:pPr>
      <w:r w:rsidRPr="0066429C">
        <w:rPr>
          <w:sz w:val="24"/>
          <w:szCs w:val="24"/>
        </w:rPr>
        <w:t>10840 27th Street SE</w:t>
      </w:r>
    </w:p>
    <w:p w14:paraId="47CD76DC" w14:textId="77777777" w:rsidR="00E22F74" w:rsidRPr="0066429C" w:rsidRDefault="00E22F74" w:rsidP="00E22F74">
      <w:pPr>
        <w:spacing w:after="0" w:line="240" w:lineRule="auto"/>
        <w:rPr>
          <w:sz w:val="24"/>
          <w:szCs w:val="24"/>
        </w:rPr>
      </w:pPr>
      <w:r w:rsidRPr="0066429C">
        <w:rPr>
          <w:sz w:val="24"/>
          <w:szCs w:val="24"/>
        </w:rPr>
        <w:t>Calgary, AB T2Z 3R6</w:t>
      </w:r>
    </w:p>
    <w:p w14:paraId="6CF36E77" w14:textId="51E1C2E4" w:rsidR="00E22F74" w:rsidRDefault="00E22F74" w:rsidP="00E22F74">
      <w:pPr>
        <w:spacing w:after="0" w:line="240" w:lineRule="auto"/>
      </w:pPr>
    </w:p>
    <w:p w14:paraId="5CFE81D0" w14:textId="36B3EA52" w:rsidR="00E22F74" w:rsidRDefault="00E22F74" w:rsidP="00E22F74">
      <w:pPr>
        <w:spacing w:after="0" w:line="240" w:lineRule="auto"/>
      </w:pPr>
      <w:r>
        <w:t>Dear Hiring Manager,</w:t>
      </w:r>
    </w:p>
    <w:p w14:paraId="2F311200" w14:textId="77777777" w:rsidR="00E22F74" w:rsidRDefault="00E22F74" w:rsidP="00E22F74">
      <w:pPr>
        <w:spacing w:after="0" w:line="240" w:lineRule="auto"/>
      </w:pPr>
    </w:p>
    <w:p w14:paraId="78AF185B" w14:textId="6758DE7A" w:rsidR="00E22F74" w:rsidRDefault="00752104" w:rsidP="00E22F74">
      <w:pPr>
        <w:spacing w:after="0" w:line="360" w:lineRule="auto"/>
      </w:pPr>
      <w:r>
        <w:t xml:space="preserve">I am </w:t>
      </w:r>
      <w:r w:rsidR="0066429C">
        <w:t>submitting an application for the Real Estate Acquisitions Analyst position you advertised on Indeed on November 13</w:t>
      </w:r>
      <w:r w:rsidR="0066429C" w:rsidRPr="0066429C">
        <w:rPr>
          <w:vertAlign w:val="superscript"/>
        </w:rPr>
        <w:t>th</w:t>
      </w:r>
      <w:r w:rsidR="0066429C">
        <w:t xml:space="preserve">. </w:t>
      </w:r>
    </w:p>
    <w:p w14:paraId="575BEB9A" w14:textId="77777777" w:rsidR="009F025D" w:rsidRDefault="009F025D" w:rsidP="00E22F74">
      <w:pPr>
        <w:spacing w:after="0" w:line="360" w:lineRule="auto"/>
      </w:pPr>
    </w:p>
    <w:p w14:paraId="530C3095" w14:textId="520F0B09" w:rsidR="00596B4D" w:rsidRDefault="0066429C" w:rsidP="00E22F74">
      <w:pPr>
        <w:spacing w:after="0" w:line="360" w:lineRule="auto"/>
      </w:pPr>
      <w:r>
        <w:t xml:space="preserve">I have obtained a Diploma of Urban Lands and Economics from UBC with a concentration in Real Estate Development option and I am currently a Bachelor of Business in Real Estate (BBRE) candidate at Sauder School </w:t>
      </w:r>
      <w:r w:rsidR="00DA5FFA">
        <w:t>o</w:t>
      </w:r>
      <w:r>
        <w:t>f Business at UBC.</w:t>
      </w:r>
      <w:r w:rsidR="00DA5FFA">
        <w:t xml:space="preserve"> My graduation da</w:t>
      </w:r>
      <w:r w:rsidR="007C536C">
        <w:t>te</w:t>
      </w:r>
      <w:r w:rsidR="00DA5FFA">
        <w:t xml:space="preserve"> is set to be May 2021. During school, I have learnt about Real Estate Investment</w:t>
      </w:r>
      <w:r>
        <w:t xml:space="preserve"> </w:t>
      </w:r>
      <w:r w:rsidR="00DA5FFA">
        <w:t>analysis include other areas such as economics, real estate finance and real estate development.</w:t>
      </w:r>
      <w:r w:rsidR="00176725">
        <w:t xml:space="preserve"> </w:t>
      </w:r>
      <w:r w:rsidR="0082588A">
        <w:t>I have learnt how to use the financial analysis tools such as IRR and NPV discounted cash flow method to analyze return on equity</w:t>
      </w:r>
      <w:r w:rsidR="00C7115C">
        <w:t>.</w:t>
      </w:r>
      <w:r w:rsidR="0082588A">
        <w:t xml:space="preserve"> </w:t>
      </w:r>
      <w:r w:rsidR="00176725">
        <w:t xml:space="preserve">Aside from school, </w:t>
      </w:r>
      <w:r w:rsidR="00DA5FFA">
        <w:t xml:space="preserve">I am a licenced Realtor </w:t>
      </w:r>
      <w:r w:rsidR="007C536C">
        <w:t xml:space="preserve">and </w:t>
      </w:r>
      <w:r w:rsidR="00C7115C">
        <w:t>r</w:t>
      </w:r>
      <w:r w:rsidR="007C536C">
        <w:t xml:space="preserve">eal </w:t>
      </w:r>
      <w:r w:rsidR="00C7115C">
        <w:t>e</w:t>
      </w:r>
      <w:r w:rsidR="007C536C">
        <w:t xml:space="preserve">state assistant </w:t>
      </w:r>
      <w:r w:rsidR="00DA5FFA">
        <w:t>at Oakwyne Realty</w:t>
      </w:r>
      <w:r w:rsidR="00C7115C">
        <w:t>.</w:t>
      </w:r>
      <w:r w:rsidR="00DA5FFA">
        <w:t xml:space="preserve"> </w:t>
      </w:r>
      <w:r w:rsidR="00C7115C">
        <w:t>W</w:t>
      </w:r>
      <w:r w:rsidR="00DA5FFA">
        <w:t xml:space="preserve">orking there </w:t>
      </w:r>
      <w:r w:rsidR="00176725">
        <w:t>has</w:t>
      </w:r>
      <w:r w:rsidR="007C536C">
        <w:t xml:space="preserve"> taught me how to be driven and resilient</w:t>
      </w:r>
      <w:r w:rsidR="00DA5FFA">
        <w:t xml:space="preserve"> </w:t>
      </w:r>
      <w:r w:rsidR="00A51E4D">
        <w:t xml:space="preserve">and </w:t>
      </w:r>
      <w:r w:rsidR="00A51E4D">
        <w:t xml:space="preserve">I have </w:t>
      </w:r>
      <w:r w:rsidR="007C536C">
        <w:t xml:space="preserve">an </w:t>
      </w:r>
      <w:r w:rsidR="00C7115C">
        <w:t xml:space="preserve">learn how </w:t>
      </w:r>
      <w:r w:rsidR="007C536C">
        <w:t>to communicate information accurately and precisely both in writing and verbally</w:t>
      </w:r>
      <w:r w:rsidR="002C468D">
        <w:t xml:space="preserve"> in order to help the team completing sales. </w:t>
      </w:r>
    </w:p>
    <w:p w14:paraId="0945DD7A" w14:textId="0749092B" w:rsidR="00DA5FFA" w:rsidRDefault="00596B4D" w:rsidP="00E22F74">
      <w:pPr>
        <w:spacing w:after="0" w:line="360" w:lineRule="auto"/>
      </w:pPr>
      <w:r>
        <w:t xml:space="preserve">Both personally and professionally, I am </w:t>
      </w:r>
      <w:r w:rsidR="007C069D">
        <w:t xml:space="preserve">constantly </w:t>
      </w:r>
      <w:r>
        <w:t>searching for opportunities to grow and challenge myself</w:t>
      </w:r>
      <w:r w:rsidR="007C069D">
        <w:t xml:space="preserve"> and I think that I could be a valuable asset to Gracorp’s real estate</w:t>
      </w:r>
      <w:r>
        <w:t xml:space="preserve"> </w:t>
      </w:r>
      <w:r w:rsidR="007C069D">
        <w:t>d</w:t>
      </w:r>
      <w:r>
        <w:t>evelopment</w:t>
      </w:r>
      <w:r w:rsidR="007C069D">
        <w:t xml:space="preserve"> team</w:t>
      </w:r>
      <w:r w:rsidR="006F63FF">
        <w:t>.</w:t>
      </w:r>
      <w:r w:rsidR="007C069D">
        <w:t xml:space="preserve"> </w:t>
      </w:r>
    </w:p>
    <w:p w14:paraId="1D1DED7E" w14:textId="7C6A5865" w:rsidR="007C536C" w:rsidRDefault="007C536C" w:rsidP="00E22F74">
      <w:pPr>
        <w:spacing w:after="0" w:line="360" w:lineRule="auto"/>
      </w:pPr>
    </w:p>
    <w:p w14:paraId="16CE18A6" w14:textId="49CBC24F" w:rsidR="009F025D" w:rsidRDefault="009F025D" w:rsidP="00E22F74">
      <w:pPr>
        <w:spacing w:after="0" w:line="360" w:lineRule="auto"/>
      </w:pPr>
      <w:r>
        <w:t xml:space="preserve">I look forward to </w:t>
      </w:r>
      <w:r w:rsidR="00F915E7">
        <w:t>discussing</w:t>
      </w:r>
      <w:r>
        <w:t xml:space="preserve"> my qualifications further and can be reached by email at </w:t>
      </w:r>
      <w:hyperlink r:id="rId6" w:history="1">
        <w:r w:rsidRPr="000F0746">
          <w:rPr>
            <w:rStyle w:val="Hyperlink"/>
          </w:rPr>
          <w:t>bartonlui.ca@gmail.com</w:t>
        </w:r>
      </w:hyperlink>
      <w:r>
        <w:t xml:space="preserve"> or by phone at 604-715-5568</w:t>
      </w:r>
    </w:p>
    <w:p w14:paraId="76457DB6" w14:textId="62F49A30" w:rsidR="00095876" w:rsidRDefault="00095876" w:rsidP="00E22F74">
      <w:pPr>
        <w:spacing w:after="0" w:line="360" w:lineRule="auto"/>
      </w:pPr>
    </w:p>
    <w:p w14:paraId="081E4CCB" w14:textId="2A4AB111" w:rsidR="0065190E" w:rsidRDefault="00095876" w:rsidP="00E22F74">
      <w:pPr>
        <w:spacing w:after="0" w:line="360" w:lineRule="auto"/>
      </w:pPr>
      <w:r>
        <w:t xml:space="preserve">Thank </w:t>
      </w:r>
      <w:r w:rsidR="0065190E">
        <w:t>you very much for your time.</w:t>
      </w:r>
    </w:p>
    <w:p w14:paraId="0E779E30" w14:textId="77777777" w:rsidR="00F915E7" w:rsidRDefault="00F915E7" w:rsidP="00E22F74">
      <w:pPr>
        <w:spacing w:after="0" w:line="360" w:lineRule="auto"/>
      </w:pPr>
    </w:p>
    <w:p w14:paraId="529137B1" w14:textId="4FB874B4" w:rsidR="0065190E" w:rsidRDefault="0065190E" w:rsidP="00E22F74">
      <w:pPr>
        <w:spacing w:after="0" w:line="360" w:lineRule="auto"/>
      </w:pPr>
      <w:r>
        <w:t>Best,</w:t>
      </w:r>
    </w:p>
    <w:p w14:paraId="72620F34" w14:textId="65856902" w:rsidR="0065190E" w:rsidRDefault="0065190E" w:rsidP="00E22F74">
      <w:pPr>
        <w:spacing w:after="0" w:line="360" w:lineRule="auto"/>
      </w:pPr>
      <w:r>
        <w:t>Barton Lui</w:t>
      </w:r>
    </w:p>
    <w:p w14:paraId="4A1A6305" w14:textId="1171D342" w:rsidR="00F915E7" w:rsidRDefault="002958FB" w:rsidP="00E22F74">
      <w:pPr>
        <w:spacing w:after="0" w:line="360" w:lineRule="auto"/>
      </w:pPr>
      <w:r>
        <w:t>Enclosures: Resume</w:t>
      </w:r>
    </w:p>
    <w:p w14:paraId="56C2542E" w14:textId="7147221C" w:rsidR="002958FB" w:rsidRDefault="00874E97" w:rsidP="00E22F74">
      <w:pPr>
        <w:spacing w:after="0" w:line="360" w:lineRule="auto"/>
      </w:pPr>
      <w:r w:rsidRPr="00874E97">
        <w:drawing>
          <wp:inline distT="0" distB="0" distL="0" distR="0" wp14:anchorId="1A529689" wp14:editId="463E9CA2">
            <wp:extent cx="5618480" cy="82296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8480" cy="8229600"/>
                    </a:xfrm>
                    <a:prstGeom prst="rect">
                      <a:avLst/>
                    </a:prstGeom>
                    <a:noFill/>
                    <a:ln>
                      <a:noFill/>
                    </a:ln>
                  </pic:spPr>
                </pic:pic>
              </a:graphicData>
            </a:graphic>
          </wp:inline>
        </w:drawing>
      </w:r>
    </w:p>
    <w:p w14:paraId="50F47C0A" w14:textId="64BF5DA8" w:rsidR="00251E89" w:rsidRDefault="00387DA9" w:rsidP="00E22F74">
      <w:pPr>
        <w:spacing w:after="0" w:line="360" w:lineRule="auto"/>
      </w:pPr>
      <w:r w:rsidRPr="00387DA9">
        <w:drawing>
          <wp:inline distT="0" distB="0" distL="0" distR="0" wp14:anchorId="12124A8E" wp14:editId="2632E759">
            <wp:extent cx="5943600" cy="6991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6991350"/>
                    </a:xfrm>
                    <a:prstGeom prst="rect">
                      <a:avLst/>
                    </a:prstGeom>
                    <a:noFill/>
                    <a:ln>
                      <a:noFill/>
                    </a:ln>
                  </pic:spPr>
                </pic:pic>
              </a:graphicData>
            </a:graphic>
          </wp:inline>
        </w:drawing>
      </w:r>
    </w:p>
    <w:p w14:paraId="1C78E2FB" w14:textId="58C066A9" w:rsidR="003540F6" w:rsidRDefault="003540F6" w:rsidP="00E22F74">
      <w:pPr>
        <w:spacing w:after="0" w:line="360" w:lineRule="auto"/>
      </w:pPr>
    </w:p>
    <w:p w14:paraId="682F43D9" w14:textId="054DE9CC" w:rsidR="003540F6" w:rsidRDefault="003540F6">
      <w:r>
        <w:br w:type="page"/>
      </w:r>
    </w:p>
    <w:p w14:paraId="190EE2DF" w14:textId="2D0F2060" w:rsidR="003540F6" w:rsidRDefault="004E473F" w:rsidP="00E22F74">
      <w:pPr>
        <w:spacing w:after="0" w:line="360" w:lineRule="auto"/>
      </w:pPr>
      <w:r>
        <w:t>From: Barton Lui (</w:t>
      </w:r>
      <w:hyperlink r:id="rId9" w:history="1">
        <w:r w:rsidRPr="000F0746">
          <w:rPr>
            <w:rStyle w:val="Hyperlink"/>
          </w:rPr>
          <w:t>bartonlui.ca@gmail.com</w:t>
        </w:r>
      </w:hyperlink>
      <w:r>
        <w:t>)</w:t>
      </w:r>
    </w:p>
    <w:p w14:paraId="66039C0D" w14:textId="45B40E51" w:rsidR="004E473F" w:rsidRDefault="00570B9A" w:rsidP="00E22F74">
      <w:pPr>
        <w:spacing w:after="0" w:line="360" w:lineRule="auto"/>
      </w:pPr>
      <w:r>
        <w:t>To:</w:t>
      </w:r>
      <w:r w:rsidR="00F32DA4">
        <w:t xml:space="preserve"> Calvin Cheng</w:t>
      </w:r>
      <w:r w:rsidR="00243978">
        <w:t xml:space="preserve"> (</w:t>
      </w:r>
      <w:hyperlink r:id="rId10" w:history="1">
        <w:r w:rsidR="00D15D02" w:rsidRPr="000F0746">
          <w:rPr>
            <w:rStyle w:val="Hyperlink"/>
            <w:rFonts w:ascii="Helvetica" w:hAnsi="Helvetica" w:cs="Helvetica"/>
            <w:spacing w:val="2"/>
            <w:sz w:val="21"/>
            <w:szCs w:val="21"/>
          </w:rPr>
          <w:t>calvincheng</w:t>
        </w:r>
        <w:r w:rsidR="00D15D02" w:rsidRPr="000F0746">
          <w:rPr>
            <w:rStyle w:val="Hyperlink"/>
            <w:rFonts w:ascii="Helvetica" w:hAnsi="Helvetica" w:cs="Helvetica"/>
            <w:spacing w:val="2"/>
            <w:sz w:val="21"/>
            <w:szCs w:val="21"/>
          </w:rPr>
          <w:t>@</w:t>
        </w:r>
        <w:r w:rsidR="00D15D02" w:rsidRPr="000F0746">
          <w:rPr>
            <w:rStyle w:val="Hyperlink"/>
            <w:rFonts w:ascii="Helvetica" w:hAnsi="Helvetica" w:cs="Helvetica"/>
            <w:spacing w:val="2"/>
            <w:sz w:val="21"/>
            <w:szCs w:val="21"/>
          </w:rPr>
          <w:t>shwm</w:t>
        </w:r>
        <w:r w:rsidR="00D15D02" w:rsidRPr="000F0746">
          <w:rPr>
            <w:rStyle w:val="Hyperlink"/>
            <w:rFonts w:ascii="Helvetica" w:hAnsi="Helvetica" w:cs="Helvetica"/>
            <w:spacing w:val="2"/>
            <w:sz w:val="21"/>
            <w:szCs w:val="21"/>
          </w:rPr>
          <w:t>.com</w:t>
        </w:r>
      </w:hyperlink>
      <w:r w:rsidR="00243978">
        <w:t>)</w:t>
      </w:r>
    </w:p>
    <w:p w14:paraId="59DDF751" w14:textId="6FAEAEEF" w:rsidR="00243978" w:rsidRDefault="00243978" w:rsidP="00E22F74">
      <w:pPr>
        <w:spacing w:after="0" w:line="360" w:lineRule="auto"/>
      </w:pPr>
      <w:r>
        <w:t>Date: Dec 11</w:t>
      </w:r>
      <w:r w:rsidRPr="00243978">
        <w:rPr>
          <w:vertAlign w:val="superscript"/>
        </w:rPr>
        <w:t>th</w:t>
      </w:r>
      <w:r>
        <w:t xml:space="preserve">, </w:t>
      </w:r>
      <w:r w:rsidR="001618B1">
        <w:t>2020</w:t>
      </w:r>
    </w:p>
    <w:p w14:paraId="1B7A0707" w14:textId="0B0E3C2C" w:rsidR="001618B1" w:rsidRDefault="001618B1" w:rsidP="00E22F74">
      <w:pPr>
        <w:spacing w:after="0" w:line="360" w:lineRule="auto"/>
      </w:pPr>
      <w:r>
        <w:t>Subject: Request for Reference- Barton Lui</w:t>
      </w:r>
    </w:p>
    <w:p w14:paraId="3C270ED8" w14:textId="41714A69" w:rsidR="001618B1" w:rsidRDefault="001618B1" w:rsidP="00E22F74">
      <w:pPr>
        <w:spacing w:after="0" w:line="360" w:lineRule="auto"/>
      </w:pPr>
    </w:p>
    <w:p w14:paraId="32408519" w14:textId="24D5A52C" w:rsidR="001618B1" w:rsidRDefault="001618B1" w:rsidP="00E22F74">
      <w:pPr>
        <w:spacing w:after="0" w:line="360" w:lineRule="auto"/>
      </w:pPr>
      <w:r>
        <w:t xml:space="preserve">Dear </w:t>
      </w:r>
      <w:r w:rsidR="00584391">
        <w:t>Calvin</w:t>
      </w:r>
      <w:r>
        <w:t>,</w:t>
      </w:r>
    </w:p>
    <w:p w14:paraId="0EBAA74D" w14:textId="29B0DB6A" w:rsidR="001618B1" w:rsidRDefault="001618B1" w:rsidP="00E22F74">
      <w:pPr>
        <w:spacing w:after="0" w:line="360" w:lineRule="auto"/>
      </w:pPr>
    </w:p>
    <w:p w14:paraId="00DE2BF5" w14:textId="1F02B990" w:rsidR="001618B1" w:rsidRDefault="001618B1" w:rsidP="00E22F74">
      <w:pPr>
        <w:spacing w:after="0" w:line="360" w:lineRule="auto"/>
      </w:pPr>
      <w:r>
        <w:t>I hope this email finds you well</w:t>
      </w:r>
      <w:r w:rsidR="00412ACE">
        <w:t xml:space="preserve">. </w:t>
      </w:r>
      <w:r w:rsidR="007C05E8">
        <w:t>I ha</w:t>
      </w:r>
      <w:r w:rsidR="00D15D02">
        <w:t xml:space="preserve">d a great time working with you as a team member of the North Vancouver Marine Drive store. I am reaching out to </w:t>
      </w:r>
      <w:r w:rsidR="000B022C">
        <w:t xml:space="preserve">kindly </w:t>
      </w:r>
      <w:r w:rsidR="00D15D02">
        <w:t xml:space="preserve">ask </w:t>
      </w:r>
      <w:r w:rsidR="000B022C">
        <w:t>for a reference for a new position I am applying for.</w:t>
      </w:r>
      <w:r w:rsidR="003D4856">
        <w:t xml:space="preserve"> </w:t>
      </w:r>
      <w:r w:rsidR="003D4856" w:rsidRPr="003D4856">
        <w:t>You have so much credibility within the</w:t>
      </w:r>
      <w:r w:rsidR="003D4856">
        <w:t xml:space="preserve"> real estate industry</w:t>
      </w:r>
      <w:r w:rsidR="003D4856" w:rsidRPr="003D4856">
        <w:t xml:space="preserve"> that I thought </w:t>
      </w:r>
      <w:r w:rsidR="00F76639" w:rsidRPr="003D4856">
        <w:t>you would</w:t>
      </w:r>
      <w:r w:rsidR="003D4856" w:rsidRPr="003D4856">
        <w:t xml:space="preserve"> be a perfect person to act as a reference.</w:t>
      </w:r>
    </w:p>
    <w:p w14:paraId="67A190A2" w14:textId="3C3688F8" w:rsidR="000B022C" w:rsidRDefault="000B022C" w:rsidP="00E22F74">
      <w:pPr>
        <w:spacing w:after="0" w:line="360" w:lineRule="auto"/>
      </w:pPr>
    </w:p>
    <w:p w14:paraId="13315E13" w14:textId="39E81F33" w:rsidR="000B022C" w:rsidRDefault="000B022C" w:rsidP="00322C50">
      <w:pPr>
        <w:spacing w:after="0" w:line="360" w:lineRule="auto"/>
      </w:pPr>
      <w:r>
        <w:t xml:space="preserve">I am applying for </w:t>
      </w:r>
      <w:r w:rsidR="001867EF">
        <w:t>a</w:t>
      </w:r>
      <w:r w:rsidR="00F76639">
        <w:t>n</w:t>
      </w:r>
      <w:r w:rsidR="001867EF">
        <w:t xml:space="preserve"> </w:t>
      </w:r>
      <w:r w:rsidR="00215307">
        <w:t>analyst position with</w:t>
      </w:r>
      <w:r w:rsidR="001867EF">
        <w:t xml:space="preserve"> </w:t>
      </w:r>
      <w:r w:rsidR="00E9164E" w:rsidRPr="00E9164E">
        <w:t>Graham Management Services L</w:t>
      </w:r>
      <w:r w:rsidR="00E9164E">
        <w:t>P</w:t>
      </w:r>
      <w:r w:rsidR="00215307">
        <w:t xml:space="preserve"> and I was hoping </w:t>
      </w:r>
      <w:r w:rsidR="00F76639">
        <w:t>you would</w:t>
      </w:r>
      <w:r w:rsidR="00215307">
        <w:t xml:space="preserve"> consider writing a letter of recommendation on my behalf</w:t>
      </w:r>
      <w:r w:rsidR="00322C50">
        <w:t>.</w:t>
      </w:r>
      <w:r w:rsidR="003535A8">
        <w:t xml:space="preserve"> </w:t>
      </w:r>
      <w:r w:rsidR="007B0362">
        <w:t xml:space="preserve">During the time working with you, </w:t>
      </w:r>
      <w:r w:rsidR="005B7607">
        <w:t>you have led</w:t>
      </w:r>
      <w:r w:rsidR="00CF104F">
        <w:t xml:space="preserve"> the store </w:t>
      </w:r>
      <w:r w:rsidR="005B7607">
        <w:t>to become</w:t>
      </w:r>
      <w:r w:rsidR="00CF104F">
        <w:t xml:space="preserve"> one of the best performing </w:t>
      </w:r>
      <w:r w:rsidR="007B0362">
        <w:t>stores in Metro Vancouver</w:t>
      </w:r>
      <w:r w:rsidR="000F7874">
        <w:t xml:space="preserve"> and </w:t>
      </w:r>
      <w:r w:rsidR="00C22B7F">
        <w:t>your</w:t>
      </w:r>
      <w:r w:rsidR="000F7874">
        <w:t xml:space="preserve"> willingness to mentor me</w:t>
      </w:r>
      <w:r w:rsidR="00C22B7F">
        <w:t xml:space="preserve"> and teach me</w:t>
      </w:r>
      <w:r w:rsidR="000F7874">
        <w:t xml:space="preserve"> the financial </w:t>
      </w:r>
      <w:r w:rsidR="009E5EB2">
        <w:t xml:space="preserve">aspect of business have really inspired me. I wish to </w:t>
      </w:r>
      <w:r w:rsidR="00F2445B">
        <w:t xml:space="preserve">work in the real estate development industry and I </w:t>
      </w:r>
      <w:r w:rsidR="009E5EB2">
        <w:t xml:space="preserve">hope that you could attest to my </w:t>
      </w:r>
      <w:r w:rsidR="00F2445B">
        <w:t>passion.</w:t>
      </w:r>
    </w:p>
    <w:p w14:paraId="747916A4" w14:textId="64669094" w:rsidR="00F2445B" w:rsidRDefault="00F2445B" w:rsidP="00322C50">
      <w:pPr>
        <w:spacing w:after="0" w:line="360" w:lineRule="auto"/>
      </w:pPr>
    </w:p>
    <w:p w14:paraId="4DC57979" w14:textId="46B79BF7" w:rsidR="00F2445B" w:rsidRDefault="00B333F9" w:rsidP="00322C50">
      <w:pPr>
        <w:spacing w:after="0" w:line="360" w:lineRule="auto"/>
      </w:pPr>
      <w:r>
        <w:t>Thank you very much for your time</w:t>
      </w:r>
      <w:r w:rsidR="00383CBD">
        <w:t xml:space="preserve"> and help. If you have any further questions you may have, please feel free to contact me at </w:t>
      </w:r>
      <w:hyperlink r:id="rId11" w:history="1">
        <w:r w:rsidR="00383CBD" w:rsidRPr="000F0746">
          <w:rPr>
            <w:rStyle w:val="Hyperlink"/>
          </w:rPr>
          <w:t>bartonlui.ca@gmail.com</w:t>
        </w:r>
      </w:hyperlink>
      <w:r w:rsidR="00383CBD">
        <w:t xml:space="preserve"> or call me at 604-715-5568.</w:t>
      </w:r>
    </w:p>
    <w:p w14:paraId="0CE71EB6" w14:textId="1991E6A4" w:rsidR="00383CBD" w:rsidRDefault="00383CBD" w:rsidP="00322C50">
      <w:pPr>
        <w:spacing w:after="0" w:line="360" w:lineRule="auto"/>
      </w:pPr>
    </w:p>
    <w:p w14:paraId="0D49CFBD" w14:textId="09FE27C6" w:rsidR="00383CBD" w:rsidRDefault="00383CBD" w:rsidP="00322C50">
      <w:pPr>
        <w:spacing w:after="0" w:line="360" w:lineRule="auto"/>
      </w:pPr>
      <w:r>
        <w:t>Sincerely,</w:t>
      </w:r>
    </w:p>
    <w:p w14:paraId="76489A70" w14:textId="32FCAFA0" w:rsidR="00383CBD" w:rsidRDefault="00383CBD" w:rsidP="00322C50">
      <w:pPr>
        <w:spacing w:after="0" w:line="360" w:lineRule="auto"/>
      </w:pPr>
      <w:r>
        <w:t>Barton Lui</w:t>
      </w:r>
    </w:p>
    <w:p w14:paraId="22EA53B6" w14:textId="129A24A4" w:rsidR="003D03AA" w:rsidRDefault="003D03AA">
      <w:r>
        <w:br w:type="page"/>
      </w:r>
    </w:p>
    <w:p w14:paraId="11200EDD" w14:textId="77777777" w:rsidR="001F2E3C" w:rsidRDefault="001F2E3C" w:rsidP="001F2E3C">
      <w:pPr>
        <w:spacing w:after="0" w:line="360" w:lineRule="auto"/>
      </w:pPr>
      <w:r>
        <w:t>From: Barton Lui (</w:t>
      </w:r>
      <w:hyperlink r:id="rId12" w:history="1">
        <w:r w:rsidRPr="000F0746">
          <w:rPr>
            <w:rStyle w:val="Hyperlink"/>
          </w:rPr>
          <w:t>bartonlui.ca@gmail.com</w:t>
        </w:r>
      </w:hyperlink>
      <w:r>
        <w:t>)</w:t>
      </w:r>
    </w:p>
    <w:p w14:paraId="15E6ED29" w14:textId="388F35B1" w:rsidR="001F2E3C" w:rsidRDefault="001F2E3C" w:rsidP="001F2E3C">
      <w:pPr>
        <w:spacing w:after="0" w:line="360" w:lineRule="auto"/>
      </w:pPr>
      <w:r>
        <w:t>To:</w:t>
      </w:r>
      <w:r>
        <w:t>Shelly Smee</w:t>
      </w:r>
      <w:r>
        <w:t xml:space="preserve"> (</w:t>
      </w:r>
      <w:hyperlink r:id="rId13" w:history="1">
        <w:r w:rsidR="00996B96" w:rsidRPr="000F0746">
          <w:rPr>
            <w:rStyle w:val="Hyperlink"/>
            <w:rFonts w:ascii="Helvetica" w:hAnsi="Helvetica" w:cs="Helvetica"/>
            <w:spacing w:val="2"/>
            <w:sz w:val="21"/>
            <w:szCs w:val="21"/>
          </w:rPr>
          <w:t>ssmee</w:t>
        </w:r>
        <w:r w:rsidR="00996B96" w:rsidRPr="000F0746">
          <w:rPr>
            <w:rStyle w:val="Hyperlink"/>
            <w:rFonts w:ascii="Helvetica" w:hAnsi="Helvetica" w:cs="Helvetica"/>
            <w:spacing w:val="2"/>
            <w:sz w:val="21"/>
            <w:szCs w:val="21"/>
          </w:rPr>
          <w:t>@oakwyn.com</w:t>
        </w:r>
      </w:hyperlink>
      <w:r>
        <w:t>)</w:t>
      </w:r>
    </w:p>
    <w:p w14:paraId="5724EC33" w14:textId="77777777" w:rsidR="001F2E3C" w:rsidRDefault="001F2E3C" w:rsidP="001F2E3C">
      <w:pPr>
        <w:spacing w:after="0" w:line="360" w:lineRule="auto"/>
      </w:pPr>
      <w:r>
        <w:t>Date: Dec 11</w:t>
      </w:r>
      <w:r w:rsidRPr="00243978">
        <w:rPr>
          <w:vertAlign w:val="superscript"/>
        </w:rPr>
        <w:t>th</w:t>
      </w:r>
      <w:r>
        <w:t>, 2020</w:t>
      </w:r>
    </w:p>
    <w:p w14:paraId="3E86441C" w14:textId="77777777" w:rsidR="001F2E3C" w:rsidRDefault="001F2E3C" w:rsidP="001F2E3C">
      <w:pPr>
        <w:spacing w:after="0" w:line="360" w:lineRule="auto"/>
      </w:pPr>
      <w:r>
        <w:t>Subject: Request for Reference- Barton Lui</w:t>
      </w:r>
    </w:p>
    <w:p w14:paraId="3FEFA902" w14:textId="77777777" w:rsidR="001F2E3C" w:rsidRDefault="001F2E3C" w:rsidP="001F2E3C">
      <w:pPr>
        <w:spacing w:after="0" w:line="360" w:lineRule="auto"/>
      </w:pPr>
    </w:p>
    <w:p w14:paraId="68338C76" w14:textId="57F9A3A5" w:rsidR="001F2E3C" w:rsidRDefault="001F2E3C" w:rsidP="001F2E3C">
      <w:pPr>
        <w:spacing w:after="0" w:line="360" w:lineRule="auto"/>
      </w:pPr>
      <w:r>
        <w:t>Dear</w:t>
      </w:r>
      <w:r>
        <w:t xml:space="preserve"> Shelly</w:t>
      </w:r>
      <w:r>
        <w:t>,</w:t>
      </w:r>
    </w:p>
    <w:p w14:paraId="1CA089CC" w14:textId="77777777" w:rsidR="001F2E3C" w:rsidRDefault="001F2E3C" w:rsidP="001F2E3C">
      <w:pPr>
        <w:spacing w:after="0" w:line="360" w:lineRule="auto"/>
      </w:pPr>
    </w:p>
    <w:p w14:paraId="55D32569" w14:textId="77777777" w:rsidR="001F2E3C" w:rsidRDefault="001F2E3C" w:rsidP="001F2E3C">
      <w:pPr>
        <w:spacing w:after="0" w:line="360" w:lineRule="auto"/>
      </w:pPr>
      <w:r>
        <w:t xml:space="preserve">I hope this email finds you well. I had a great time working with you at Oakwyn Realty Downtown Ltd. I am reaching out to kindly ask for a reference for a new position I am applying for. </w:t>
      </w:r>
      <w:r w:rsidRPr="003D4856">
        <w:t>You have so much credibility within the</w:t>
      </w:r>
      <w:r>
        <w:t xml:space="preserve"> real estate industry</w:t>
      </w:r>
      <w:r w:rsidRPr="003D4856">
        <w:t xml:space="preserve"> that I thought you would be a perfect person to act as a reference.</w:t>
      </w:r>
    </w:p>
    <w:p w14:paraId="204EFFDE" w14:textId="77777777" w:rsidR="001F2E3C" w:rsidRDefault="001F2E3C" w:rsidP="001F2E3C">
      <w:pPr>
        <w:spacing w:after="0" w:line="360" w:lineRule="auto"/>
      </w:pPr>
    </w:p>
    <w:p w14:paraId="11BAAF82" w14:textId="77777777" w:rsidR="001F2E3C" w:rsidRDefault="001F2E3C" w:rsidP="001F2E3C">
      <w:pPr>
        <w:spacing w:after="0" w:line="360" w:lineRule="auto"/>
      </w:pPr>
      <w:r>
        <w:t xml:space="preserve">I am applying for an analyst position with </w:t>
      </w:r>
      <w:r w:rsidRPr="00E9164E">
        <w:t>Graham Management Services L</w:t>
      </w:r>
      <w:r>
        <w:t>P and I was hoping you would consider writing a letter of recommendation on my behalf. During the time working with you, you have mentored me and taught me many things about how to become a successful realtor. I wish to work in the real estate development industry and I hope that you could attest to my passion.</w:t>
      </w:r>
    </w:p>
    <w:p w14:paraId="41EBC91F" w14:textId="77777777" w:rsidR="001F2E3C" w:rsidRDefault="001F2E3C" w:rsidP="001F2E3C">
      <w:pPr>
        <w:spacing w:after="0" w:line="360" w:lineRule="auto"/>
      </w:pPr>
    </w:p>
    <w:p w14:paraId="0D8F7B43" w14:textId="77777777" w:rsidR="001F2E3C" w:rsidRDefault="001F2E3C" w:rsidP="001F2E3C">
      <w:pPr>
        <w:spacing w:after="0" w:line="360" w:lineRule="auto"/>
      </w:pPr>
      <w:r>
        <w:t xml:space="preserve">Thank you very much for your time and help. If you have any further questions you may have, please feel free to contact me at </w:t>
      </w:r>
      <w:hyperlink r:id="rId14" w:history="1">
        <w:r w:rsidRPr="000F0746">
          <w:rPr>
            <w:rStyle w:val="Hyperlink"/>
          </w:rPr>
          <w:t>bartonlui.ca@gmail.com</w:t>
        </w:r>
      </w:hyperlink>
      <w:r>
        <w:t xml:space="preserve"> or call me at 604-715-5568.</w:t>
      </w:r>
    </w:p>
    <w:p w14:paraId="54787A60" w14:textId="77777777" w:rsidR="001F2E3C" w:rsidRDefault="001F2E3C" w:rsidP="001F2E3C">
      <w:pPr>
        <w:spacing w:after="0" w:line="360" w:lineRule="auto"/>
      </w:pPr>
    </w:p>
    <w:p w14:paraId="2CFBA831" w14:textId="77777777" w:rsidR="001F2E3C" w:rsidRDefault="001F2E3C" w:rsidP="001F2E3C">
      <w:pPr>
        <w:spacing w:after="0" w:line="360" w:lineRule="auto"/>
      </w:pPr>
      <w:r>
        <w:t>Sincerely,</w:t>
      </w:r>
    </w:p>
    <w:p w14:paraId="4D70282E" w14:textId="62C25862" w:rsidR="001F2E3C" w:rsidRDefault="001F2E3C" w:rsidP="001F2E3C">
      <w:pPr>
        <w:spacing w:after="0" w:line="360" w:lineRule="auto"/>
      </w:pPr>
      <w:r>
        <w:t>Barton Lui</w:t>
      </w:r>
    </w:p>
    <w:p w14:paraId="54C5821D" w14:textId="381D7C8F" w:rsidR="001F2E3C" w:rsidRDefault="001F2E3C">
      <w:r>
        <w:br w:type="page"/>
      </w:r>
    </w:p>
    <w:p w14:paraId="6878F3B7" w14:textId="77777777" w:rsidR="003D03AA" w:rsidRDefault="003D03AA" w:rsidP="003D03AA">
      <w:pPr>
        <w:spacing w:after="0" w:line="360" w:lineRule="auto"/>
      </w:pPr>
      <w:r>
        <w:t>From: Barton Lui (</w:t>
      </w:r>
      <w:hyperlink r:id="rId15" w:history="1">
        <w:r w:rsidRPr="000F0746">
          <w:rPr>
            <w:rStyle w:val="Hyperlink"/>
          </w:rPr>
          <w:t>bartonlui.ca@gmail.com</w:t>
        </w:r>
      </w:hyperlink>
      <w:r>
        <w:t>)</w:t>
      </w:r>
    </w:p>
    <w:p w14:paraId="032AA381" w14:textId="23106D31" w:rsidR="003D03AA" w:rsidRDefault="003D03AA" w:rsidP="003D03AA">
      <w:pPr>
        <w:spacing w:after="0" w:line="360" w:lineRule="auto"/>
      </w:pPr>
      <w:r>
        <w:t>To:</w:t>
      </w:r>
      <w:r>
        <w:t>Eric</w:t>
      </w:r>
      <w:r w:rsidR="00A432A3">
        <w:t xml:space="preserve"> Grant</w:t>
      </w:r>
      <w:r>
        <w:t xml:space="preserve"> (</w:t>
      </w:r>
      <w:hyperlink r:id="rId16" w:history="1">
        <w:r w:rsidR="00A432A3" w:rsidRPr="000F0746">
          <w:rPr>
            <w:rStyle w:val="Hyperlink"/>
            <w:rFonts w:ascii="Helvetica" w:hAnsi="Helvetica" w:cs="Helvetica"/>
            <w:spacing w:val="2"/>
            <w:sz w:val="21"/>
            <w:szCs w:val="21"/>
          </w:rPr>
          <w:t>Egrant</w:t>
        </w:r>
        <w:r w:rsidR="00A432A3" w:rsidRPr="000F0746">
          <w:rPr>
            <w:rStyle w:val="Hyperlink"/>
            <w:rFonts w:ascii="Helvetica" w:hAnsi="Helvetica" w:cs="Helvetica"/>
            <w:spacing w:val="2"/>
            <w:sz w:val="21"/>
            <w:szCs w:val="21"/>
          </w:rPr>
          <w:t>@</w:t>
        </w:r>
        <w:r w:rsidR="00A432A3" w:rsidRPr="000F0746">
          <w:rPr>
            <w:rStyle w:val="Hyperlink"/>
            <w:rFonts w:ascii="Helvetica" w:hAnsi="Helvetica" w:cs="Helvetica"/>
            <w:spacing w:val="2"/>
            <w:sz w:val="21"/>
            <w:szCs w:val="21"/>
          </w:rPr>
          <w:t>oakwyn</w:t>
        </w:r>
        <w:r w:rsidR="00A432A3" w:rsidRPr="000F0746">
          <w:rPr>
            <w:rStyle w:val="Hyperlink"/>
            <w:rFonts w:ascii="Helvetica" w:hAnsi="Helvetica" w:cs="Helvetica"/>
            <w:spacing w:val="2"/>
            <w:sz w:val="21"/>
            <w:szCs w:val="21"/>
          </w:rPr>
          <w:t>.com</w:t>
        </w:r>
      </w:hyperlink>
      <w:r>
        <w:t>)</w:t>
      </w:r>
    </w:p>
    <w:p w14:paraId="15CF2E2F" w14:textId="77777777" w:rsidR="003D03AA" w:rsidRDefault="003D03AA" w:rsidP="003D03AA">
      <w:pPr>
        <w:spacing w:after="0" w:line="360" w:lineRule="auto"/>
      </w:pPr>
      <w:r>
        <w:t>Date: Dec 11</w:t>
      </w:r>
      <w:r w:rsidRPr="00243978">
        <w:rPr>
          <w:vertAlign w:val="superscript"/>
        </w:rPr>
        <w:t>th</w:t>
      </w:r>
      <w:r>
        <w:t>, 2020</w:t>
      </w:r>
    </w:p>
    <w:p w14:paraId="482B7BE5" w14:textId="77777777" w:rsidR="003D03AA" w:rsidRDefault="003D03AA" w:rsidP="003D03AA">
      <w:pPr>
        <w:spacing w:after="0" w:line="360" w:lineRule="auto"/>
      </w:pPr>
      <w:r>
        <w:t>Subject: Request for Reference- Barton Lui</w:t>
      </w:r>
    </w:p>
    <w:p w14:paraId="473CE139" w14:textId="77777777" w:rsidR="003D03AA" w:rsidRDefault="003D03AA" w:rsidP="003D03AA">
      <w:pPr>
        <w:spacing w:after="0" w:line="360" w:lineRule="auto"/>
      </w:pPr>
    </w:p>
    <w:p w14:paraId="05992A2B" w14:textId="73F7C715" w:rsidR="003D03AA" w:rsidRDefault="003D03AA" w:rsidP="003D03AA">
      <w:pPr>
        <w:spacing w:after="0" w:line="360" w:lineRule="auto"/>
      </w:pPr>
      <w:r>
        <w:t xml:space="preserve">Dear </w:t>
      </w:r>
      <w:r>
        <w:t>Eric</w:t>
      </w:r>
      <w:r>
        <w:t>,</w:t>
      </w:r>
    </w:p>
    <w:p w14:paraId="5FF35AA8" w14:textId="77777777" w:rsidR="003D03AA" w:rsidRDefault="003D03AA" w:rsidP="003D03AA">
      <w:pPr>
        <w:spacing w:after="0" w:line="360" w:lineRule="auto"/>
      </w:pPr>
    </w:p>
    <w:p w14:paraId="15E9D13A" w14:textId="7679AAB0" w:rsidR="003D03AA" w:rsidRDefault="003D03AA" w:rsidP="003D03AA">
      <w:pPr>
        <w:spacing w:after="0" w:line="360" w:lineRule="auto"/>
      </w:pPr>
      <w:r>
        <w:t xml:space="preserve">I hope this email finds you well. I had a great time working with you </w:t>
      </w:r>
      <w:r w:rsidR="00A432A3">
        <w:t>at Oakwyn Realty Downtown Ltd</w:t>
      </w:r>
      <w:r>
        <w:t xml:space="preserve">. I am reaching out to kindly ask for a reference for a new position I am applying for. </w:t>
      </w:r>
      <w:r w:rsidRPr="003D4856">
        <w:t>You have so much credibility within the</w:t>
      </w:r>
      <w:r>
        <w:t xml:space="preserve"> real estate industry</w:t>
      </w:r>
      <w:r w:rsidRPr="003D4856">
        <w:t xml:space="preserve"> that I thought you would be a perfect person to act as a reference.</w:t>
      </w:r>
    </w:p>
    <w:p w14:paraId="460C4AA7" w14:textId="77777777" w:rsidR="003D03AA" w:rsidRDefault="003D03AA" w:rsidP="003D03AA">
      <w:pPr>
        <w:spacing w:after="0" w:line="360" w:lineRule="auto"/>
      </w:pPr>
    </w:p>
    <w:p w14:paraId="6098C56D" w14:textId="296D9696" w:rsidR="003D03AA" w:rsidRDefault="003D03AA" w:rsidP="003D03AA">
      <w:pPr>
        <w:spacing w:after="0" w:line="360" w:lineRule="auto"/>
      </w:pPr>
      <w:r>
        <w:t xml:space="preserve">I am applying for an analyst position with </w:t>
      </w:r>
      <w:r w:rsidRPr="00E9164E">
        <w:t>Graham Management Services L</w:t>
      </w:r>
      <w:r>
        <w:t>P and I was hoping you would consider writing a letter of recommendation on my behalf. During the time working with you, you have mentor</w:t>
      </w:r>
      <w:r w:rsidR="00A432A3">
        <w:t>ed</w:t>
      </w:r>
      <w:r>
        <w:t xml:space="preserve"> me and t</w:t>
      </w:r>
      <w:r w:rsidR="00A432A3">
        <w:t>aught</w:t>
      </w:r>
      <w:r>
        <w:t xml:space="preserve"> me </w:t>
      </w:r>
      <w:r w:rsidR="005D4ACC">
        <w:t xml:space="preserve">many things </w:t>
      </w:r>
      <w:r w:rsidR="00A432A3">
        <w:t xml:space="preserve">about </w:t>
      </w:r>
      <w:r w:rsidR="005D4ACC">
        <w:t>how to become a successful realtor.</w:t>
      </w:r>
      <w:r w:rsidR="00C11783">
        <w:t xml:space="preserve"> </w:t>
      </w:r>
      <w:r>
        <w:t>I wish to work in the real estate development industry and I hope that you could attest to my passion.</w:t>
      </w:r>
    </w:p>
    <w:p w14:paraId="5FDAE1DA" w14:textId="77777777" w:rsidR="003D03AA" w:rsidRDefault="003D03AA" w:rsidP="003D03AA">
      <w:pPr>
        <w:spacing w:after="0" w:line="360" w:lineRule="auto"/>
      </w:pPr>
    </w:p>
    <w:p w14:paraId="6B1760AD" w14:textId="77777777" w:rsidR="003D03AA" w:rsidRDefault="003D03AA" w:rsidP="003D03AA">
      <w:pPr>
        <w:spacing w:after="0" w:line="360" w:lineRule="auto"/>
      </w:pPr>
      <w:r>
        <w:t xml:space="preserve">Thank you very much for your time and help. If you have any further questions you may have, please feel free to contact me at </w:t>
      </w:r>
      <w:hyperlink r:id="rId17" w:history="1">
        <w:r w:rsidRPr="000F0746">
          <w:rPr>
            <w:rStyle w:val="Hyperlink"/>
          </w:rPr>
          <w:t>bartonlui.ca@gmail.com</w:t>
        </w:r>
      </w:hyperlink>
      <w:r>
        <w:t xml:space="preserve"> or call me at 604-715-5568.</w:t>
      </w:r>
    </w:p>
    <w:p w14:paraId="7AE4D00B" w14:textId="77777777" w:rsidR="003D03AA" w:rsidRDefault="003D03AA" w:rsidP="003D03AA">
      <w:pPr>
        <w:spacing w:after="0" w:line="360" w:lineRule="auto"/>
      </w:pPr>
    </w:p>
    <w:p w14:paraId="370E384C" w14:textId="77777777" w:rsidR="003D03AA" w:rsidRDefault="003D03AA" w:rsidP="003D03AA">
      <w:pPr>
        <w:spacing w:after="0" w:line="360" w:lineRule="auto"/>
      </w:pPr>
      <w:r>
        <w:t>Sincerely,</w:t>
      </w:r>
    </w:p>
    <w:p w14:paraId="379290A7" w14:textId="77777777" w:rsidR="003D03AA" w:rsidRPr="007974A6" w:rsidRDefault="003D03AA" w:rsidP="003D03AA">
      <w:pPr>
        <w:spacing w:after="0" w:line="360" w:lineRule="auto"/>
      </w:pPr>
      <w:r>
        <w:t>Barton Lui</w:t>
      </w:r>
    </w:p>
    <w:p w14:paraId="6A054D72" w14:textId="77777777" w:rsidR="003D03AA" w:rsidRPr="007974A6" w:rsidRDefault="003D03AA" w:rsidP="00322C50">
      <w:pPr>
        <w:spacing w:after="0" w:line="360" w:lineRule="auto"/>
      </w:pPr>
    </w:p>
    <w:sectPr w:rsidR="003D03AA" w:rsidRPr="007974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A10A2"/>
    <w:multiLevelType w:val="multilevel"/>
    <w:tmpl w:val="7788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B1F55"/>
    <w:multiLevelType w:val="multilevel"/>
    <w:tmpl w:val="516C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E4760"/>
    <w:multiLevelType w:val="multilevel"/>
    <w:tmpl w:val="CB4E0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10D9F"/>
    <w:multiLevelType w:val="multilevel"/>
    <w:tmpl w:val="6DDAC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F058E"/>
    <w:multiLevelType w:val="multilevel"/>
    <w:tmpl w:val="AFB2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EB721A"/>
    <w:multiLevelType w:val="multilevel"/>
    <w:tmpl w:val="593E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E734A"/>
    <w:multiLevelType w:val="multilevel"/>
    <w:tmpl w:val="3F306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D86F02"/>
    <w:multiLevelType w:val="multilevel"/>
    <w:tmpl w:val="DF16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A02214"/>
    <w:multiLevelType w:val="multilevel"/>
    <w:tmpl w:val="1AEAC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FD1576"/>
    <w:multiLevelType w:val="multilevel"/>
    <w:tmpl w:val="1B3EA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D4596E"/>
    <w:multiLevelType w:val="multilevel"/>
    <w:tmpl w:val="529A6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9F2FFA"/>
    <w:multiLevelType w:val="multilevel"/>
    <w:tmpl w:val="8224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EA0032"/>
    <w:multiLevelType w:val="multilevel"/>
    <w:tmpl w:val="7C16E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A866EE"/>
    <w:multiLevelType w:val="multilevel"/>
    <w:tmpl w:val="F1922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6E2DA8"/>
    <w:multiLevelType w:val="multilevel"/>
    <w:tmpl w:val="8D684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num>
  <w:num w:numId="3">
    <w:abstractNumId w:val="2"/>
  </w:num>
  <w:num w:numId="4">
    <w:abstractNumId w:val="14"/>
  </w:num>
  <w:num w:numId="5">
    <w:abstractNumId w:val="13"/>
  </w:num>
  <w:num w:numId="6">
    <w:abstractNumId w:val="6"/>
  </w:num>
  <w:num w:numId="7">
    <w:abstractNumId w:val="5"/>
  </w:num>
  <w:num w:numId="8">
    <w:abstractNumId w:val="11"/>
  </w:num>
  <w:num w:numId="9">
    <w:abstractNumId w:val="7"/>
  </w:num>
  <w:num w:numId="10">
    <w:abstractNumId w:val="10"/>
  </w:num>
  <w:num w:numId="11">
    <w:abstractNumId w:val="3"/>
  </w:num>
  <w:num w:numId="12">
    <w:abstractNumId w:val="8"/>
  </w:num>
  <w:num w:numId="13">
    <w:abstractNumId w:val="1"/>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NDAxMTI0MzQxNrdU0lEKTi0uzszPAykwrAUAg7iO+iwAAAA="/>
  </w:docVars>
  <w:rsids>
    <w:rsidRoot w:val="007974A6"/>
    <w:rsid w:val="00021463"/>
    <w:rsid w:val="00095876"/>
    <w:rsid w:val="000B022C"/>
    <w:rsid w:val="000F7874"/>
    <w:rsid w:val="0010417B"/>
    <w:rsid w:val="001618B1"/>
    <w:rsid w:val="00176725"/>
    <w:rsid w:val="001867EF"/>
    <w:rsid w:val="001A1690"/>
    <w:rsid w:val="001A68FD"/>
    <w:rsid w:val="001F2E3C"/>
    <w:rsid w:val="00215307"/>
    <w:rsid w:val="00243978"/>
    <w:rsid w:val="00251E89"/>
    <w:rsid w:val="002958FB"/>
    <w:rsid w:val="002C468D"/>
    <w:rsid w:val="00322C50"/>
    <w:rsid w:val="00347F96"/>
    <w:rsid w:val="003535A8"/>
    <w:rsid w:val="003540F6"/>
    <w:rsid w:val="00383CBD"/>
    <w:rsid w:val="00387DA9"/>
    <w:rsid w:val="003D03AA"/>
    <w:rsid w:val="003D4856"/>
    <w:rsid w:val="00412ACE"/>
    <w:rsid w:val="00420E4F"/>
    <w:rsid w:val="004250C1"/>
    <w:rsid w:val="004E174E"/>
    <w:rsid w:val="004E473F"/>
    <w:rsid w:val="0053034A"/>
    <w:rsid w:val="00530967"/>
    <w:rsid w:val="00570B9A"/>
    <w:rsid w:val="00584391"/>
    <w:rsid w:val="00596B4D"/>
    <w:rsid w:val="005B6756"/>
    <w:rsid w:val="005B7607"/>
    <w:rsid w:val="005D4ACC"/>
    <w:rsid w:val="0065190E"/>
    <w:rsid w:val="0066429C"/>
    <w:rsid w:val="006717E1"/>
    <w:rsid w:val="006E1C2C"/>
    <w:rsid w:val="006F63FF"/>
    <w:rsid w:val="006F6655"/>
    <w:rsid w:val="00747521"/>
    <w:rsid w:val="00752104"/>
    <w:rsid w:val="007974A6"/>
    <w:rsid w:val="007B0362"/>
    <w:rsid w:val="007C05E8"/>
    <w:rsid w:val="007C069D"/>
    <w:rsid w:val="007C536C"/>
    <w:rsid w:val="00807BA4"/>
    <w:rsid w:val="0082588A"/>
    <w:rsid w:val="00847D28"/>
    <w:rsid w:val="00863F5E"/>
    <w:rsid w:val="00866B00"/>
    <w:rsid w:val="00874E97"/>
    <w:rsid w:val="008C28CE"/>
    <w:rsid w:val="00983187"/>
    <w:rsid w:val="00996B96"/>
    <w:rsid w:val="009E5EB2"/>
    <w:rsid w:val="009F025D"/>
    <w:rsid w:val="00A432A3"/>
    <w:rsid w:val="00A51E4D"/>
    <w:rsid w:val="00A55ED0"/>
    <w:rsid w:val="00A938DB"/>
    <w:rsid w:val="00B333F9"/>
    <w:rsid w:val="00C11783"/>
    <w:rsid w:val="00C22B7F"/>
    <w:rsid w:val="00C7115C"/>
    <w:rsid w:val="00CF104F"/>
    <w:rsid w:val="00D15D02"/>
    <w:rsid w:val="00DA5FFA"/>
    <w:rsid w:val="00DE1611"/>
    <w:rsid w:val="00E22F74"/>
    <w:rsid w:val="00E6477B"/>
    <w:rsid w:val="00E9164E"/>
    <w:rsid w:val="00F2445B"/>
    <w:rsid w:val="00F32DA4"/>
    <w:rsid w:val="00F76639"/>
    <w:rsid w:val="00F915E7"/>
    <w:rsid w:val="00FA661F"/>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29228"/>
  <w15:chartTrackingRefBased/>
  <w15:docId w15:val="{D0FCCF45-127D-4142-94E3-0CB7990E1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38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E1C2C"/>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paragraph" w:styleId="Heading3">
    <w:name w:val="heading 3"/>
    <w:basedOn w:val="Normal"/>
    <w:link w:val="Heading3Char"/>
    <w:uiPriority w:val="9"/>
    <w:qFormat/>
    <w:rsid w:val="006E1C2C"/>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link w:val="Heading4Char"/>
    <w:uiPriority w:val="9"/>
    <w:qFormat/>
    <w:rsid w:val="006E1C2C"/>
    <w:pPr>
      <w:spacing w:before="100" w:beforeAutospacing="1" w:after="100" w:afterAutospacing="1" w:line="240" w:lineRule="auto"/>
      <w:outlineLvl w:val="3"/>
    </w:pPr>
    <w:rPr>
      <w:rFonts w:ascii="Times New Roman" w:eastAsia="Times New Roman" w:hAnsi="Times New Roman" w:cs="Times New Roman"/>
      <w:b/>
      <w:bCs/>
      <w:sz w:val="24"/>
      <w:szCs w:val="24"/>
      <w:lang w:eastAsia="zh-CN"/>
    </w:rPr>
  </w:style>
  <w:style w:type="paragraph" w:styleId="Heading5">
    <w:name w:val="heading 5"/>
    <w:basedOn w:val="Normal"/>
    <w:link w:val="Heading5Char"/>
    <w:uiPriority w:val="9"/>
    <w:qFormat/>
    <w:rsid w:val="006E1C2C"/>
    <w:pPr>
      <w:spacing w:before="100" w:beforeAutospacing="1" w:after="100" w:afterAutospacing="1" w:line="240" w:lineRule="auto"/>
      <w:outlineLvl w:val="4"/>
    </w:pPr>
    <w:rPr>
      <w:rFonts w:ascii="Times New Roman" w:eastAsia="Times New Roman" w:hAnsi="Times New Roman" w:cs="Times New Roman"/>
      <w:b/>
      <w:bCs/>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74A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7974A6"/>
    <w:rPr>
      <w:color w:val="0000FF"/>
      <w:u w:val="single"/>
    </w:rPr>
  </w:style>
  <w:style w:type="character" w:styleId="UnresolvedMention">
    <w:name w:val="Unresolved Mention"/>
    <w:basedOn w:val="DefaultParagraphFont"/>
    <w:uiPriority w:val="99"/>
    <w:semiHidden/>
    <w:unhideWhenUsed/>
    <w:rsid w:val="00E22F74"/>
    <w:rPr>
      <w:color w:val="605E5C"/>
      <w:shd w:val="clear" w:color="auto" w:fill="E1DFDD"/>
    </w:rPr>
  </w:style>
  <w:style w:type="paragraph" w:styleId="Date">
    <w:name w:val="Date"/>
    <w:basedOn w:val="Normal"/>
    <w:next w:val="Normal"/>
    <w:link w:val="DateChar"/>
    <w:uiPriority w:val="99"/>
    <w:semiHidden/>
    <w:unhideWhenUsed/>
    <w:rsid w:val="00E22F74"/>
  </w:style>
  <w:style w:type="character" w:customStyle="1" w:styleId="DateChar">
    <w:name w:val="Date Char"/>
    <w:basedOn w:val="DefaultParagraphFont"/>
    <w:link w:val="Date"/>
    <w:uiPriority w:val="99"/>
    <w:semiHidden/>
    <w:rsid w:val="00E22F74"/>
  </w:style>
  <w:style w:type="character" w:customStyle="1" w:styleId="Heading2Char">
    <w:name w:val="Heading 2 Char"/>
    <w:basedOn w:val="DefaultParagraphFont"/>
    <w:link w:val="Heading2"/>
    <w:uiPriority w:val="9"/>
    <w:rsid w:val="006E1C2C"/>
    <w:rPr>
      <w:rFonts w:ascii="Times New Roman" w:eastAsia="Times New Roman" w:hAnsi="Times New Roman" w:cs="Times New Roman"/>
      <w:b/>
      <w:bCs/>
      <w:sz w:val="36"/>
      <w:szCs w:val="36"/>
      <w:lang w:eastAsia="zh-CN"/>
    </w:rPr>
  </w:style>
  <w:style w:type="character" w:customStyle="1" w:styleId="Heading3Char">
    <w:name w:val="Heading 3 Char"/>
    <w:basedOn w:val="DefaultParagraphFont"/>
    <w:link w:val="Heading3"/>
    <w:uiPriority w:val="9"/>
    <w:rsid w:val="006E1C2C"/>
    <w:rPr>
      <w:rFonts w:ascii="Times New Roman" w:eastAsia="Times New Roman" w:hAnsi="Times New Roman" w:cs="Times New Roman"/>
      <w:b/>
      <w:bCs/>
      <w:sz w:val="27"/>
      <w:szCs w:val="27"/>
      <w:lang w:eastAsia="zh-CN"/>
    </w:rPr>
  </w:style>
  <w:style w:type="character" w:customStyle="1" w:styleId="Heading4Char">
    <w:name w:val="Heading 4 Char"/>
    <w:basedOn w:val="DefaultParagraphFont"/>
    <w:link w:val="Heading4"/>
    <w:uiPriority w:val="9"/>
    <w:rsid w:val="006E1C2C"/>
    <w:rPr>
      <w:rFonts w:ascii="Times New Roman" w:eastAsia="Times New Roman" w:hAnsi="Times New Roman" w:cs="Times New Roman"/>
      <w:b/>
      <w:bCs/>
      <w:sz w:val="24"/>
      <w:szCs w:val="24"/>
      <w:lang w:eastAsia="zh-CN"/>
    </w:rPr>
  </w:style>
  <w:style w:type="character" w:customStyle="1" w:styleId="Heading5Char">
    <w:name w:val="Heading 5 Char"/>
    <w:basedOn w:val="DefaultParagraphFont"/>
    <w:link w:val="Heading5"/>
    <w:uiPriority w:val="9"/>
    <w:rsid w:val="006E1C2C"/>
    <w:rPr>
      <w:rFonts w:ascii="Times New Roman" w:eastAsia="Times New Roman" w:hAnsi="Times New Roman" w:cs="Times New Roman"/>
      <w:b/>
      <w:bCs/>
      <w:sz w:val="20"/>
      <w:szCs w:val="20"/>
      <w:lang w:eastAsia="zh-CN"/>
    </w:rPr>
  </w:style>
  <w:style w:type="paragraph" w:customStyle="1" w:styleId="pv-entityposition-group-pager">
    <w:name w:val="pv-entity__position-group-pager"/>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visually-hidden">
    <w:name w:val="visually-hidden"/>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v-entitysecondary-title">
    <w:name w:val="pv-entity__secondary-title"/>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visually-hidden1">
    <w:name w:val="visually-hidden1"/>
    <w:basedOn w:val="DefaultParagraphFont"/>
    <w:rsid w:val="006E1C2C"/>
  </w:style>
  <w:style w:type="character" w:customStyle="1" w:styleId="pv-entitybullet-item-v2">
    <w:name w:val="pv-entity__bullet-item-v2"/>
    <w:basedOn w:val="DefaultParagraphFont"/>
    <w:rsid w:val="006E1C2C"/>
  </w:style>
  <w:style w:type="paragraph" w:customStyle="1" w:styleId="pv-entitydescription">
    <w:name w:val="pv-entity__description"/>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pv-entitysecondary-title1">
    <w:name w:val="pv-entity__secondary-title1"/>
    <w:basedOn w:val="DefaultParagraphFont"/>
    <w:rsid w:val="006E1C2C"/>
  </w:style>
  <w:style w:type="paragraph" w:customStyle="1" w:styleId="pv-profile-sectionsortable-item">
    <w:name w:val="pv-profile-section__sortable-item"/>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pv-entitycomma-item">
    <w:name w:val="pv-entity__comma-item"/>
    <w:basedOn w:val="DefaultParagraphFont"/>
    <w:rsid w:val="006E1C2C"/>
  </w:style>
  <w:style w:type="paragraph" w:customStyle="1" w:styleId="pv-entitydates">
    <w:name w:val="pv-entity__dates"/>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t-14">
    <w:name w:val="t-14"/>
    <w:basedOn w:val="Normal"/>
    <w:rsid w:val="006E1C2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pv-entitybullet-item">
    <w:name w:val="pv-entity__bullet-item"/>
    <w:basedOn w:val="DefaultParagraphFont"/>
    <w:rsid w:val="006E1C2C"/>
  </w:style>
  <w:style w:type="character" w:customStyle="1" w:styleId="pv-volunteer-causes">
    <w:name w:val="pv-volunteer-causes"/>
    <w:basedOn w:val="DefaultParagraphFont"/>
    <w:rsid w:val="006E1C2C"/>
  </w:style>
  <w:style w:type="character" w:customStyle="1" w:styleId="Heading1Char">
    <w:name w:val="Heading 1 Char"/>
    <w:basedOn w:val="DefaultParagraphFont"/>
    <w:link w:val="Heading1"/>
    <w:uiPriority w:val="9"/>
    <w:rsid w:val="00A938D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39363">
      <w:bodyDiv w:val="1"/>
      <w:marLeft w:val="0"/>
      <w:marRight w:val="0"/>
      <w:marTop w:val="0"/>
      <w:marBottom w:val="0"/>
      <w:divBdr>
        <w:top w:val="none" w:sz="0" w:space="0" w:color="auto"/>
        <w:left w:val="none" w:sz="0" w:space="0" w:color="auto"/>
        <w:bottom w:val="none" w:sz="0" w:space="0" w:color="auto"/>
        <w:right w:val="none" w:sz="0" w:space="0" w:color="auto"/>
      </w:divBdr>
    </w:div>
    <w:div w:id="438062749">
      <w:bodyDiv w:val="1"/>
      <w:marLeft w:val="0"/>
      <w:marRight w:val="0"/>
      <w:marTop w:val="0"/>
      <w:marBottom w:val="0"/>
      <w:divBdr>
        <w:top w:val="none" w:sz="0" w:space="0" w:color="auto"/>
        <w:left w:val="none" w:sz="0" w:space="0" w:color="auto"/>
        <w:bottom w:val="none" w:sz="0" w:space="0" w:color="auto"/>
        <w:right w:val="none" w:sz="0" w:space="0" w:color="auto"/>
      </w:divBdr>
      <w:divsChild>
        <w:div w:id="181286876">
          <w:marLeft w:val="0"/>
          <w:marRight w:val="0"/>
          <w:marTop w:val="0"/>
          <w:marBottom w:val="0"/>
          <w:divBdr>
            <w:top w:val="none" w:sz="0" w:space="0" w:color="auto"/>
            <w:left w:val="none" w:sz="0" w:space="0" w:color="auto"/>
            <w:bottom w:val="single" w:sz="6" w:space="18" w:color="auto"/>
            <w:right w:val="none" w:sz="0" w:space="0" w:color="auto"/>
          </w:divBdr>
          <w:divsChild>
            <w:div w:id="1900629235">
              <w:marLeft w:val="0"/>
              <w:marRight w:val="0"/>
              <w:marTop w:val="0"/>
              <w:marBottom w:val="0"/>
              <w:divBdr>
                <w:top w:val="none" w:sz="0" w:space="0" w:color="auto"/>
                <w:left w:val="none" w:sz="0" w:space="0" w:color="auto"/>
                <w:bottom w:val="none" w:sz="0" w:space="0" w:color="auto"/>
                <w:right w:val="none" w:sz="0" w:space="0" w:color="auto"/>
              </w:divBdr>
              <w:divsChild>
                <w:div w:id="1036853653">
                  <w:marLeft w:val="0"/>
                  <w:marRight w:val="0"/>
                  <w:marTop w:val="0"/>
                  <w:marBottom w:val="0"/>
                  <w:divBdr>
                    <w:top w:val="none" w:sz="0" w:space="0" w:color="auto"/>
                    <w:left w:val="none" w:sz="0" w:space="0" w:color="auto"/>
                    <w:bottom w:val="none" w:sz="0" w:space="0" w:color="auto"/>
                    <w:right w:val="none" w:sz="0" w:space="0" w:color="auto"/>
                  </w:divBdr>
                  <w:divsChild>
                    <w:div w:id="1889762428">
                      <w:marLeft w:val="0"/>
                      <w:marRight w:val="0"/>
                      <w:marTop w:val="0"/>
                      <w:marBottom w:val="0"/>
                      <w:divBdr>
                        <w:top w:val="none" w:sz="0" w:space="0" w:color="auto"/>
                        <w:left w:val="none" w:sz="0" w:space="0" w:color="auto"/>
                        <w:bottom w:val="none" w:sz="0" w:space="0" w:color="auto"/>
                        <w:right w:val="none" w:sz="0" w:space="0" w:color="auto"/>
                      </w:divBdr>
                    </w:div>
                    <w:div w:id="1915704923">
                      <w:marLeft w:val="1200"/>
                      <w:marRight w:val="0"/>
                      <w:marTop w:val="0"/>
                      <w:marBottom w:val="0"/>
                      <w:divBdr>
                        <w:top w:val="none" w:sz="0" w:space="0" w:color="auto"/>
                        <w:left w:val="none" w:sz="0" w:space="0" w:color="auto"/>
                        <w:bottom w:val="none" w:sz="0" w:space="0" w:color="auto"/>
                        <w:right w:val="none" w:sz="0" w:space="0" w:color="auto"/>
                      </w:divBdr>
                      <w:divsChild>
                        <w:div w:id="570193529">
                          <w:marLeft w:val="0"/>
                          <w:marRight w:val="0"/>
                          <w:marTop w:val="0"/>
                          <w:marBottom w:val="0"/>
                          <w:divBdr>
                            <w:top w:val="none" w:sz="0" w:space="0" w:color="auto"/>
                            <w:left w:val="none" w:sz="0" w:space="0" w:color="auto"/>
                            <w:bottom w:val="none" w:sz="0" w:space="0" w:color="auto"/>
                            <w:right w:val="none" w:sz="0" w:space="0" w:color="auto"/>
                          </w:divBdr>
                        </w:div>
                      </w:divsChild>
                    </w:div>
                    <w:div w:id="309601287">
                      <w:marLeft w:val="1200"/>
                      <w:marRight w:val="0"/>
                      <w:marTop w:val="0"/>
                      <w:marBottom w:val="0"/>
                      <w:divBdr>
                        <w:top w:val="none" w:sz="0" w:space="0" w:color="auto"/>
                        <w:left w:val="none" w:sz="0" w:space="0" w:color="auto"/>
                        <w:bottom w:val="none" w:sz="0" w:space="0" w:color="auto"/>
                        <w:right w:val="none" w:sz="0" w:space="0" w:color="auto"/>
                      </w:divBdr>
                      <w:divsChild>
                        <w:div w:id="1164126124">
                          <w:marLeft w:val="0"/>
                          <w:marRight w:val="0"/>
                          <w:marTop w:val="0"/>
                          <w:marBottom w:val="0"/>
                          <w:divBdr>
                            <w:top w:val="none" w:sz="0" w:space="0" w:color="auto"/>
                            <w:left w:val="none" w:sz="0" w:space="0" w:color="auto"/>
                            <w:bottom w:val="none" w:sz="0" w:space="0" w:color="auto"/>
                            <w:right w:val="none" w:sz="0" w:space="0" w:color="auto"/>
                          </w:divBdr>
                          <w:divsChild>
                            <w:div w:id="1041247804">
                              <w:marLeft w:val="0"/>
                              <w:marRight w:val="0"/>
                              <w:marTop w:val="0"/>
                              <w:marBottom w:val="15"/>
                              <w:divBdr>
                                <w:top w:val="none" w:sz="0" w:space="0" w:color="auto"/>
                                <w:left w:val="none" w:sz="0" w:space="0" w:color="auto"/>
                                <w:bottom w:val="none" w:sz="0" w:space="0" w:color="auto"/>
                                <w:right w:val="none" w:sz="0" w:space="0" w:color="auto"/>
                              </w:divBdr>
                              <w:divsChild>
                                <w:div w:id="66178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525116">
              <w:marLeft w:val="0"/>
              <w:marRight w:val="0"/>
              <w:marTop w:val="0"/>
              <w:marBottom w:val="0"/>
              <w:divBdr>
                <w:top w:val="none" w:sz="0" w:space="0" w:color="auto"/>
                <w:left w:val="none" w:sz="0" w:space="0" w:color="auto"/>
                <w:bottom w:val="none" w:sz="0" w:space="0" w:color="auto"/>
                <w:right w:val="none" w:sz="0" w:space="0" w:color="auto"/>
              </w:divBdr>
              <w:divsChild>
                <w:div w:id="1626887666">
                  <w:marLeft w:val="0"/>
                  <w:marRight w:val="0"/>
                  <w:marTop w:val="0"/>
                  <w:marBottom w:val="0"/>
                  <w:divBdr>
                    <w:top w:val="none" w:sz="0" w:space="0" w:color="auto"/>
                    <w:left w:val="none" w:sz="0" w:space="0" w:color="auto"/>
                    <w:bottom w:val="none" w:sz="0" w:space="0" w:color="auto"/>
                    <w:right w:val="none" w:sz="0" w:space="0" w:color="auto"/>
                  </w:divBdr>
                  <w:divsChild>
                    <w:div w:id="407046490">
                      <w:marLeft w:val="0"/>
                      <w:marRight w:val="0"/>
                      <w:marTop w:val="0"/>
                      <w:marBottom w:val="0"/>
                      <w:divBdr>
                        <w:top w:val="none" w:sz="0" w:space="0" w:color="auto"/>
                        <w:left w:val="none" w:sz="0" w:space="0" w:color="auto"/>
                        <w:bottom w:val="none" w:sz="0" w:space="0" w:color="auto"/>
                        <w:right w:val="none" w:sz="0" w:space="0" w:color="auto"/>
                      </w:divBdr>
                    </w:div>
                    <w:div w:id="1214386797">
                      <w:marLeft w:val="1200"/>
                      <w:marRight w:val="0"/>
                      <w:marTop w:val="0"/>
                      <w:marBottom w:val="0"/>
                      <w:divBdr>
                        <w:top w:val="none" w:sz="0" w:space="0" w:color="auto"/>
                        <w:left w:val="none" w:sz="0" w:space="0" w:color="auto"/>
                        <w:bottom w:val="none" w:sz="0" w:space="0" w:color="auto"/>
                        <w:right w:val="none" w:sz="0" w:space="0" w:color="auto"/>
                      </w:divBdr>
                      <w:divsChild>
                        <w:div w:id="214160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948960">
          <w:marLeft w:val="0"/>
          <w:marRight w:val="0"/>
          <w:marTop w:val="0"/>
          <w:marBottom w:val="0"/>
          <w:divBdr>
            <w:top w:val="none" w:sz="0" w:space="0" w:color="auto"/>
            <w:left w:val="none" w:sz="0" w:space="0" w:color="auto"/>
            <w:bottom w:val="single" w:sz="6" w:space="18" w:color="auto"/>
            <w:right w:val="none" w:sz="0" w:space="0" w:color="auto"/>
          </w:divBdr>
          <w:divsChild>
            <w:div w:id="1627658956">
              <w:marLeft w:val="0"/>
              <w:marRight w:val="0"/>
              <w:marTop w:val="0"/>
              <w:marBottom w:val="0"/>
              <w:divBdr>
                <w:top w:val="none" w:sz="0" w:space="0" w:color="auto"/>
                <w:left w:val="none" w:sz="0" w:space="0" w:color="auto"/>
                <w:bottom w:val="none" w:sz="0" w:space="0" w:color="auto"/>
                <w:right w:val="none" w:sz="0" w:space="0" w:color="auto"/>
              </w:divBdr>
              <w:divsChild>
                <w:div w:id="1174539401">
                  <w:marLeft w:val="0"/>
                  <w:marRight w:val="0"/>
                  <w:marTop w:val="0"/>
                  <w:marBottom w:val="0"/>
                  <w:divBdr>
                    <w:top w:val="none" w:sz="0" w:space="0" w:color="auto"/>
                    <w:left w:val="none" w:sz="0" w:space="0" w:color="auto"/>
                    <w:bottom w:val="none" w:sz="0" w:space="0" w:color="auto"/>
                    <w:right w:val="none" w:sz="0" w:space="0" w:color="auto"/>
                  </w:divBdr>
                  <w:divsChild>
                    <w:div w:id="1947881733">
                      <w:marLeft w:val="0"/>
                      <w:marRight w:val="0"/>
                      <w:marTop w:val="0"/>
                      <w:marBottom w:val="0"/>
                      <w:divBdr>
                        <w:top w:val="none" w:sz="0" w:space="0" w:color="auto"/>
                        <w:left w:val="none" w:sz="0" w:space="0" w:color="auto"/>
                        <w:bottom w:val="none" w:sz="0" w:space="0" w:color="auto"/>
                        <w:right w:val="none" w:sz="0" w:space="0" w:color="auto"/>
                      </w:divBdr>
                      <w:divsChild>
                        <w:div w:id="1284582548">
                          <w:marLeft w:val="0"/>
                          <w:marRight w:val="0"/>
                          <w:marTop w:val="0"/>
                          <w:marBottom w:val="0"/>
                          <w:divBdr>
                            <w:top w:val="none" w:sz="0" w:space="0" w:color="auto"/>
                            <w:left w:val="none" w:sz="0" w:space="0" w:color="auto"/>
                            <w:bottom w:val="none" w:sz="0" w:space="0" w:color="auto"/>
                            <w:right w:val="none" w:sz="0" w:space="0" w:color="auto"/>
                          </w:divBdr>
                        </w:div>
                        <w:div w:id="56780637">
                          <w:marLeft w:val="1200"/>
                          <w:marRight w:val="0"/>
                          <w:marTop w:val="0"/>
                          <w:marBottom w:val="0"/>
                          <w:divBdr>
                            <w:top w:val="none" w:sz="0" w:space="0" w:color="auto"/>
                            <w:left w:val="none" w:sz="0" w:space="0" w:color="auto"/>
                            <w:bottom w:val="none" w:sz="0" w:space="0" w:color="auto"/>
                            <w:right w:val="none" w:sz="0" w:space="0" w:color="auto"/>
                          </w:divBdr>
                          <w:divsChild>
                            <w:div w:id="4388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140236">
              <w:marLeft w:val="0"/>
              <w:marRight w:val="0"/>
              <w:marTop w:val="0"/>
              <w:marBottom w:val="0"/>
              <w:divBdr>
                <w:top w:val="none" w:sz="0" w:space="0" w:color="auto"/>
                <w:left w:val="none" w:sz="0" w:space="0" w:color="auto"/>
                <w:bottom w:val="none" w:sz="0" w:space="0" w:color="auto"/>
                <w:right w:val="none" w:sz="0" w:space="0" w:color="auto"/>
              </w:divBdr>
              <w:divsChild>
                <w:div w:id="1071735118">
                  <w:marLeft w:val="0"/>
                  <w:marRight w:val="0"/>
                  <w:marTop w:val="0"/>
                  <w:marBottom w:val="0"/>
                  <w:divBdr>
                    <w:top w:val="none" w:sz="0" w:space="0" w:color="auto"/>
                    <w:left w:val="none" w:sz="0" w:space="0" w:color="auto"/>
                    <w:bottom w:val="none" w:sz="0" w:space="0" w:color="auto"/>
                    <w:right w:val="none" w:sz="0" w:space="0" w:color="auto"/>
                  </w:divBdr>
                  <w:divsChild>
                    <w:div w:id="314844041">
                      <w:marLeft w:val="0"/>
                      <w:marRight w:val="0"/>
                      <w:marTop w:val="0"/>
                      <w:marBottom w:val="0"/>
                      <w:divBdr>
                        <w:top w:val="none" w:sz="0" w:space="0" w:color="auto"/>
                        <w:left w:val="none" w:sz="0" w:space="0" w:color="auto"/>
                        <w:bottom w:val="none" w:sz="0" w:space="0" w:color="auto"/>
                        <w:right w:val="none" w:sz="0" w:space="0" w:color="auto"/>
                      </w:divBdr>
                      <w:divsChild>
                        <w:div w:id="998580063">
                          <w:marLeft w:val="0"/>
                          <w:marRight w:val="0"/>
                          <w:marTop w:val="0"/>
                          <w:marBottom w:val="0"/>
                          <w:divBdr>
                            <w:top w:val="none" w:sz="0" w:space="0" w:color="auto"/>
                            <w:left w:val="none" w:sz="0" w:space="0" w:color="auto"/>
                            <w:bottom w:val="none" w:sz="0" w:space="0" w:color="auto"/>
                            <w:right w:val="none" w:sz="0" w:space="0" w:color="auto"/>
                          </w:divBdr>
                        </w:div>
                        <w:div w:id="65692766">
                          <w:marLeft w:val="1200"/>
                          <w:marRight w:val="0"/>
                          <w:marTop w:val="0"/>
                          <w:marBottom w:val="0"/>
                          <w:divBdr>
                            <w:top w:val="none" w:sz="0" w:space="0" w:color="auto"/>
                            <w:left w:val="none" w:sz="0" w:space="0" w:color="auto"/>
                            <w:bottom w:val="none" w:sz="0" w:space="0" w:color="auto"/>
                            <w:right w:val="none" w:sz="0" w:space="0" w:color="auto"/>
                          </w:divBdr>
                          <w:divsChild>
                            <w:div w:id="149371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926048">
          <w:marLeft w:val="0"/>
          <w:marRight w:val="0"/>
          <w:marTop w:val="0"/>
          <w:marBottom w:val="0"/>
          <w:divBdr>
            <w:top w:val="none" w:sz="0" w:space="0" w:color="auto"/>
            <w:left w:val="none" w:sz="0" w:space="0" w:color="auto"/>
            <w:bottom w:val="single" w:sz="6" w:space="18" w:color="auto"/>
            <w:right w:val="none" w:sz="0" w:space="0" w:color="auto"/>
          </w:divBdr>
          <w:divsChild>
            <w:div w:id="1289629801">
              <w:marLeft w:val="0"/>
              <w:marRight w:val="0"/>
              <w:marTop w:val="0"/>
              <w:marBottom w:val="0"/>
              <w:divBdr>
                <w:top w:val="none" w:sz="0" w:space="0" w:color="auto"/>
                <w:left w:val="none" w:sz="0" w:space="0" w:color="auto"/>
                <w:bottom w:val="none" w:sz="0" w:space="0" w:color="auto"/>
                <w:right w:val="none" w:sz="0" w:space="0" w:color="auto"/>
              </w:divBdr>
              <w:divsChild>
                <w:div w:id="444540436">
                  <w:marLeft w:val="0"/>
                  <w:marRight w:val="0"/>
                  <w:marTop w:val="0"/>
                  <w:marBottom w:val="0"/>
                  <w:divBdr>
                    <w:top w:val="none" w:sz="0" w:space="0" w:color="auto"/>
                    <w:left w:val="none" w:sz="0" w:space="0" w:color="auto"/>
                    <w:bottom w:val="none" w:sz="0" w:space="0" w:color="auto"/>
                    <w:right w:val="none" w:sz="0" w:space="0" w:color="auto"/>
                  </w:divBdr>
                </w:div>
                <w:div w:id="286862668">
                  <w:marLeft w:val="1200"/>
                  <w:marRight w:val="0"/>
                  <w:marTop w:val="0"/>
                  <w:marBottom w:val="0"/>
                  <w:divBdr>
                    <w:top w:val="none" w:sz="0" w:space="0" w:color="auto"/>
                    <w:left w:val="none" w:sz="0" w:space="0" w:color="auto"/>
                    <w:bottom w:val="none" w:sz="0" w:space="0" w:color="auto"/>
                    <w:right w:val="none" w:sz="0" w:space="0" w:color="auto"/>
                  </w:divBdr>
                </w:div>
              </w:divsChild>
            </w:div>
            <w:div w:id="190143280">
              <w:marLeft w:val="0"/>
              <w:marRight w:val="0"/>
              <w:marTop w:val="0"/>
              <w:marBottom w:val="0"/>
              <w:divBdr>
                <w:top w:val="none" w:sz="0" w:space="0" w:color="auto"/>
                <w:left w:val="none" w:sz="0" w:space="0" w:color="auto"/>
                <w:bottom w:val="none" w:sz="0" w:space="0" w:color="auto"/>
                <w:right w:val="none" w:sz="0" w:space="0" w:color="auto"/>
              </w:divBdr>
              <w:divsChild>
                <w:div w:id="1649438823">
                  <w:marLeft w:val="0"/>
                  <w:marRight w:val="0"/>
                  <w:marTop w:val="0"/>
                  <w:marBottom w:val="0"/>
                  <w:divBdr>
                    <w:top w:val="none" w:sz="0" w:space="0" w:color="auto"/>
                    <w:left w:val="none" w:sz="0" w:space="0" w:color="auto"/>
                    <w:bottom w:val="none" w:sz="0" w:space="0" w:color="auto"/>
                    <w:right w:val="none" w:sz="0" w:space="0" w:color="auto"/>
                  </w:divBdr>
                </w:div>
                <w:div w:id="1296334483">
                  <w:marLeft w:val="1200"/>
                  <w:marRight w:val="0"/>
                  <w:marTop w:val="0"/>
                  <w:marBottom w:val="0"/>
                  <w:divBdr>
                    <w:top w:val="none" w:sz="0" w:space="0" w:color="auto"/>
                    <w:left w:val="none" w:sz="0" w:space="0" w:color="auto"/>
                    <w:bottom w:val="none" w:sz="0" w:space="0" w:color="auto"/>
                    <w:right w:val="none" w:sz="0" w:space="0" w:color="auto"/>
                  </w:divBdr>
                </w:div>
              </w:divsChild>
            </w:div>
            <w:div w:id="1558129674">
              <w:marLeft w:val="0"/>
              <w:marRight w:val="0"/>
              <w:marTop w:val="0"/>
              <w:marBottom w:val="0"/>
              <w:divBdr>
                <w:top w:val="none" w:sz="0" w:space="0" w:color="auto"/>
                <w:left w:val="none" w:sz="0" w:space="0" w:color="auto"/>
                <w:bottom w:val="none" w:sz="0" w:space="0" w:color="auto"/>
                <w:right w:val="none" w:sz="0" w:space="0" w:color="auto"/>
              </w:divBdr>
              <w:divsChild>
                <w:div w:id="1460301409">
                  <w:marLeft w:val="0"/>
                  <w:marRight w:val="0"/>
                  <w:marTop w:val="0"/>
                  <w:marBottom w:val="0"/>
                  <w:divBdr>
                    <w:top w:val="none" w:sz="0" w:space="0" w:color="auto"/>
                    <w:left w:val="none" w:sz="0" w:space="0" w:color="auto"/>
                    <w:bottom w:val="none" w:sz="0" w:space="0" w:color="auto"/>
                    <w:right w:val="none" w:sz="0" w:space="0" w:color="auto"/>
                  </w:divBdr>
                </w:div>
                <w:div w:id="82439943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2131824355">
          <w:marLeft w:val="0"/>
          <w:marRight w:val="0"/>
          <w:marTop w:val="0"/>
          <w:marBottom w:val="0"/>
          <w:divBdr>
            <w:top w:val="none" w:sz="0" w:space="0" w:color="auto"/>
            <w:left w:val="none" w:sz="0" w:space="0" w:color="auto"/>
            <w:bottom w:val="none" w:sz="0" w:space="0" w:color="auto"/>
            <w:right w:val="none" w:sz="0" w:space="0" w:color="auto"/>
          </w:divBdr>
          <w:divsChild>
            <w:div w:id="702171261">
              <w:marLeft w:val="0"/>
              <w:marRight w:val="0"/>
              <w:marTop w:val="0"/>
              <w:marBottom w:val="0"/>
              <w:divBdr>
                <w:top w:val="none" w:sz="0" w:space="0" w:color="auto"/>
                <w:left w:val="none" w:sz="0" w:space="0" w:color="auto"/>
                <w:bottom w:val="none" w:sz="0" w:space="0" w:color="auto"/>
                <w:right w:val="none" w:sz="0" w:space="0" w:color="auto"/>
              </w:divBdr>
              <w:divsChild>
                <w:div w:id="1045787385">
                  <w:marLeft w:val="0"/>
                  <w:marRight w:val="0"/>
                  <w:marTop w:val="0"/>
                  <w:marBottom w:val="0"/>
                  <w:divBdr>
                    <w:top w:val="none" w:sz="0" w:space="0" w:color="auto"/>
                    <w:left w:val="none" w:sz="0" w:space="0" w:color="auto"/>
                    <w:bottom w:val="none" w:sz="0" w:space="0" w:color="auto"/>
                    <w:right w:val="none" w:sz="0" w:space="0" w:color="auto"/>
                  </w:divBdr>
                </w:div>
                <w:div w:id="1863009546">
                  <w:marLeft w:val="1200"/>
                  <w:marRight w:val="0"/>
                  <w:marTop w:val="0"/>
                  <w:marBottom w:val="0"/>
                  <w:divBdr>
                    <w:top w:val="none" w:sz="0" w:space="0" w:color="auto"/>
                    <w:left w:val="none" w:sz="0" w:space="0" w:color="auto"/>
                    <w:bottom w:val="none" w:sz="0" w:space="0" w:color="auto"/>
                    <w:right w:val="none" w:sz="0" w:space="0" w:color="auto"/>
                  </w:divBdr>
                </w:div>
              </w:divsChild>
            </w:div>
            <w:div w:id="2066176644">
              <w:marLeft w:val="0"/>
              <w:marRight w:val="0"/>
              <w:marTop w:val="0"/>
              <w:marBottom w:val="0"/>
              <w:divBdr>
                <w:top w:val="none" w:sz="0" w:space="0" w:color="auto"/>
                <w:left w:val="none" w:sz="0" w:space="0" w:color="auto"/>
                <w:bottom w:val="none" w:sz="0" w:space="0" w:color="auto"/>
                <w:right w:val="none" w:sz="0" w:space="0" w:color="auto"/>
              </w:divBdr>
              <w:divsChild>
                <w:div w:id="1985818093">
                  <w:marLeft w:val="0"/>
                  <w:marRight w:val="0"/>
                  <w:marTop w:val="0"/>
                  <w:marBottom w:val="0"/>
                  <w:divBdr>
                    <w:top w:val="none" w:sz="0" w:space="0" w:color="auto"/>
                    <w:left w:val="none" w:sz="0" w:space="0" w:color="auto"/>
                    <w:bottom w:val="none" w:sz="0" w:space="0" w:color="auto"/>
                    <w:right w:val="none" w:sz="0" w:space="0" w:color="auto"/>
                  </w:divBdr>
                </w:div>
                <w:div w:id="24453809">
                  <w:marLeft w:val="1200"/>
                  <w:marRight w:val="0"/>
                  <w:marTop w:val="0"/>
                  <w:marBottom w:val="0"/>
                  <w:divBdr>
                    <w:top w:val="none" w:sz="0" w:space="0" w:color="auto"/>
                    <w:left w:val="none" w:sz="0" w:space="0" w:color="auto"/>
                    <w:bottom w:val="none" w:sz="0" w:space="0" w:color="auto"/>
                    <w:right w:val="none" w:sz="0" w:space="0" w:color="auto"/>
                  </w:divBdr>
                </w:div>
                <w:div w:id="1767145427">
                  <w:marLeft w:val="1200"/>
                  <w:marRight w:val="0"/>
                  <w:marTop w:val="0"/>
                  <w:marBottom w:val="0"/>
                  <w:divBdr>
                    <w:top w:val="none" w:sz="0" w:space="0" w:color="auto"/>
                    <w:left w:val="none" w:sz="0" w:space="0" w:color="auto"/>
                    <w:bottom w:val="none" w:sz="0" w:space="0" w:color="auto"/>
                    <w:right w:val="none" w:sz="0" w:space="0" w:color="auto"/>
                  </w:divBdr>
                </w:div>
              </w:divsChild>
            </w:div>
            <w:div w:id="421223544">
              <w:marLeft w:val="0"/>
              <w:marRight w:val="0"/>
              <w:marTop w:val="0"/>
              <w:marBottom w:val="0"/>
              <w:divBdr>
                <w:top w:val="none" w:sz="0" w:space="0" w:color="auto"/>
                <w:left w:val="none" w:sz="0" w:space="0" w:color="auto"/>
                <w:bottom w:val="none" w:sz="0" w:space="0" w:color="auto"/>
                <w:right w:val="none" w:sz="0" w:space="0" w:color="auto"/>
              </w:divBdr>
              <w:divsChild>
                <w:div w:id="844511725">
                  <w:marLeft w:val="0"/>
                  <w:marRight w:val="0"/>
                  <w:marTop w:val="0"/>
                  <w:marBottom w:val="0"/>
                  <w:divBdr>
                    <w:top w:val="none" w:sz="0" w:space="0" w:color="auto"/>
                    <w:left w:val="none" w:sz="0" w:space="0" w:color="auto"/>
                    <w:bottom w:val="none" w:sz="0" w:space="0" w:color="auto"/>
                    <w:right w:val="none" w:sz="0" w:space="0" w:color="auto"/>
                  </w:divBdr>
                </w:div>
                <w:div w:id="1845700944">
                  <w:marLeft w:val="1200"/>
                  <w:marRight w:val="0"/>
                  <w:marTop w:val="0"/>
                  <w:marBottom w:val="0"/>
                  <w:divBdr>
                    <w:top w:val="none" w:sz="0" w:space="0" w:color="auto"/>
                    <w:left w:val="none" w:sz="0" w:space="0" w:color="auto"/>
                    <w:bottom w:val="none" w:sz="0" w:space="0" w:color="auto"/>
                    <w:right w:val="none" w:sz="0" w:space="0" w:color="auto"/>
                  </w:divBdr>
                </w:div>
                <w:div w:id="188436432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971061">
      <w:bodyDiv w:val="1"/>
      <w:marLeft w:val="0"/>
      <w:marRight w:val="0"/>
      <w:marTop w:val="0"/>
      <w:marBottom w:val="0"/>
      <w:divBdr>
        <w:top w:val="none" w:sz="0" w:space="0" w:color="auto"/>
        <w:left w:val="none" w:sz="0" w:space="0" w:color="auto"/>
        <w:bottom w:val="none" w:sz="0" w:space="0" w:color="auto"/>
        <w:right w:val="none" w:sz="0" w:space="0" w:color="auto"/>
      </w:divBdr>
    </w:div>
    <w:div w:id="1470437824">
      <w:bodyDiv w:val="1"/>
      <w:marLeft w:val="0"/>
      <w:marRight w:val="0"/>
      <w:marTop w:val="0"/>
      <w:marBottom w:val="0"/>
      <w:divBdr>
        <w:top w:val="none" w:sz="0" w:space="0" w:color="auto"/>
        <w:left w:val="none" w:sz="0" w:space="0" w:color="auto"/>
        <w:bottom w:val="none" w:sz="0" w:space="0" w:color="auto"/>
        <w:right w:val="none" w:sz="0" w:space="0" w:color="auto"/>
      </w:divBdr>
    </w:div>
    <w:div w:id="167872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mailto:ssmee@oakwy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mailto:bartonlui.ca@gmail.com" TargetMode="External"/><Relationship Id="rId17" Type="http://schemas.openxmlformats.org/officeDocument/2006/relationships/hyperlink" Target="mailto:bartonlui.ca@gmail.com" TargetMode="External"/><Relationship Id="rId2" Type="http://schemas.openxmlformats.org/officeDocument/2006/relationships/styles" Target="styles.xml"/><Relationship Id="rId16" Type="http://schemas.openxmlformats.org/officeDocument/2006/relationships/hyperlink" Target="mailto:Egrant@oakwyn.com" TargetMode="External"/><Relationship Id="rId1" Type="http://schemas.openxmlformats.org/officeDocument/2006/relationships/numbering" Target="numbering.xml"/><Relationship Id="rId6" Type="http://schemas.openxmlformats.org/officeDocument/2006/relationships/hyperlink" Target="mailto:bartonlui.ca@gmail.com" TargetMode="External"/><Relationship Id="rId11" Type="http://schemas.openxmlformats.org/officeDocument/2006/relationships/hyperlink" Target="mailto:bartonlui.ca@gmail.com" TargetMode="External"/><Relationship Id="rId5" Type="http://schemas.openxmlformats.org/officeDocument/2006/relationships/hyperlink" Target="mailto:Bartonlui.ca@gmail.com" TargetMode="External"/><Relationship Id="rId15" Type="http://schemas.openxmlformats.org/officeDocument/2006/relationships/hyperlink" Target="mailto:bartonlui.ca@gmail.com" TargetMode="External"/><Relationship Id="rId10" Type="http://schemas.openxmlformats.org/officeDocument/2006/relationships/hyperlink" Target="mailto:calvincheng@shwm.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bartonlui.ca@gmail.com" TargetMode="External"/><Relationship Id="rId14" Type="http://schemas.openxmlformats.org/officeDocument/2006/relationships/hyperlink" Target="mailto:bartonlui.c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n Lui</dc:creator>
  <cp:keywords/>
  <dc:description/>
  <cp:lastModifiedBy>Barton Lui</cp:lastModifiedBy>
  <cp:revision>3</cp:revision>
  <dcterms:created xsi:type="dcterms:W3CDTF">2020-12-12T01:31:00Z</dcterms:created>
  <dcterms:modified xsi:type="dcterms:W3CDTF">2020-12-12T01:31:00Z</dcterms:modified>
</cp:coreProperties>
</file>